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6A38" w14:textId="6464FF2B" w:rsidR="00177E60" w:rsidRPr="00A20036" w:rsidRDefault="0023642E" w:rsidP="003A07FE">
      <w:pPr>
        <w:pStyle w:val="Title"/>
        <w:spacing w:line="360" w:lineRule="auto"/>
        <w:rPr>
          <w:rFonts w:ascii="Trebuchet MS" w:hAnsi="Trebuchet MS"/>
          <w:b w:val="0"/>
          <w:sz w:val="24"/>
        </w:rPr>
      </w:pPr>
      <w:r>
        <w:rPr>
          <w:rFonts w:ascii="Trebuchet MS" w:hAnsi="Trebuchet MS"/>
          <w:b w:val="0"/>
          <w:sz w:val="24"/>
        </w:rPr>
        <w:t xml:space="preserve">RSC </w:t>
      </w:r>
      <w:r w:rsidR="003076E8">
        <w:rPr>
          <w:rFonts w:ascii="Trebuchet MS" w:hAnsi="Trebuchet MS"/>
          <w:b w:val="0"/>
          <w:sz w:val="24"/>
        </w:rPr>
        <w:t>Nucleic Acids</w:t>
      </w:r>
      <w:r>
        <w:rPr>
          <w:rFonts w:ascii="Trebuchet MS" w:hAnsi="Trebuchet MS"/>
          <w:b w:val="0"/>
          <w:sz w:val="24"/>
        </w:rPr>
        <w:t xml:space="preserve"> Group</w:t>
      </w:r>
    </w:p>
    <w:p w14:paraId="636F9A91" w14:textId="77777777" w:rsidR="003A1D91" w:rsidRDefault="003A1D91" w:rsidP="003A07FE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  <w:t>Travel Bursary Scheme</w:t>
      </w:r>
    </w:p>
    <w:p w14:paraId="4B899DAB" w14:textId="77777777" w:rsidR="003A1D91" w:rsidRPr="00CA6B41" w:rsidRDefault="003A1D91" w:rsidP="003A07FE">
      <w:pPr>
        <w:jc w:val="center"/>
        <w:rPr>
          <w:rFonts w:ascii="Arial" w:eastAsia="MS Mincho" w:hAnsi="Arial" w:cs="Arial"/>
          <w:b/>
          <w:sz w:val="22"/>
          <w:szCs w:val="22"/>
          <w:lang w:eastAsia="ja-JP"/>
        </w:rPr>
      </w:pPr>
    </w:p>
    <w:p w14:paraId="79727FA9" w14:textId="77777777" w:rsidR="003A1D91" w:rsidRPr="00CA6B41" w:rsidRDefault="003A1D91" w:rsidP="003A07FE">
      <w:pPr>
        <w:jc w:val="center"/>
        <w:rPr>
          <w:rFonts w:ascii="Trebuchet MS" w:eastAsia="MS Mincho" w:hAnsi="Trebuchet MS"/>
          <w:b/>
          <w:sz w:val="30"/>
          <w:lang w:eastAsia="ja-JP"/>
        </w:rPr>
      </w:pPr>
      <w:r w:rsidRPr="00CA6B41">
        <w:rPr>
          <w:rFonts w:ascii="Arial" w:eastAsia="MS Mincho" w:hAnsi="Arial" w:cs="Arial"/>
          <w:b/>
          <w:sz w:val="22"/>
          <w:szCs w:val="22"/>
          <w:lang w:eastAsia="ja-JP"/>
        </w:rPr>
        <w:t>Guidance and Conditions for Applicants</w:t>
      </w:r>
    </w:p>
    <w:p w14:paraId="38986EBB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sz w:val="22"/>
          <w:szCs w:val="22"/>
          <w:lang w:eastAsia="ja-JP"/>
        </w:rPr>
      </w:pPr>
    </w:p>
    <w:p w14:paraId="1363F13A" w14:textId="13822946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purpose of a Travel Bursary?</w:t>
      </w:r>
    </w:p>
    <w:p w14:paraId="7C2A0313" w14:textId="36BD37CA" w:rsidR="003A1D91" w:rsidRPr="003A1D91" w:rsidRDefault="003A1D91" w:rsidP="003A07FE">
      <w:pPr>
        <w:pStyle w:val="Title"/>
        <w:jc w:val="both"/>
        <w:rPr>
          <w:rFonts w:ascii="Arial" w:hAnsi="Arial" w:cs="Arial"/>
          <w:b w:val="0"/>
          <w:szCs w:val="22"/>
        </w:rPr>
      </w:pPr>
      <w:r w:rsidRPr="00CA6B41">
        <w:rPr>
          <w:rFonts w:ascii="Arial" w:hAnsi="Arial" w:cs="Arial"/>
          <w:b w:val="0"/>
          <w:szCs w:val="22"/>
        </w:rPr>
        <w:t xml:space="preserve">The purpose of </w:t>
      </w:r>
      <w:proofErr w:type="gramStart"/>
      <w:r w:rsidRPr="00CA6B41">
        <w:rPr>
          <w:rFonts w:ascii="Arial" w:hAnsi="Arial" w:cs="Arial"/>
          <w:b w:val="0"/>
          <w:szCs w:val="22"/>
        </w:rPr>
        <w:t>a</w:t>
      </w:r>
      <w:proofErr w:type="gramEnd"/>
      <w:r w:rsidRPr="00CA6B41">
        <w:rPr>
          <w:rFonts w:ascii="Arial" w:hAnsi="Arial" w:cs="Arial"/>
          <w:b w:val="0"/>
          <w:szCs w:val="22"/>
        </w:rPr>
        <w:t xml:space="preserve"> RSC </w:t>
      </w:r>
      <w:r w:rsidR="003076E8">
        <w:rPr>
          <w:rFonts w:ascii="Arial" w:hAnsi="Arial" w:cs="Arial"/>
          <w:b w:val="0"/>
          <w:szCs w:val="22"/>
        </w:rPr>
        <w:t>Nucleic Acids Group</w:t>
      </w:r>
      <w:r w:rsidR="00265817" w:rsidRPr="00CA6B41">
        <w:rPr>
          <w:rFonts w:ascii="Arial" w:hAnsi="Arial" w:cs="Arial"/>
          <w:b w:val="0"/>
          <w:szCs w:val="22"/>
        </w:rPr>
        <w:t xml:space="preserve"> </w:t>
      </w:r>
      <w:r w:rsidRPr="00CA6B41">
        <w:rPr>
          <w:rFonts w:ascii="Arial" w:hAnsi="Arial" w:cs="Arial"/>
          <w:b w:val="0"/>
          <w:szCs w:val="22"/>
        </w:rPr>
        <w:t xml:space="preserve">Travel Bursary is to enhance career prospects through attendance at a </w:t>
      </w:r>
      <w:r w:rsidRPr="00CA6B41">
        <w:rPr>
          <w:rFonts w:ascii="Arial" w:eastAsia="MS Mincho" w:hAnsi="Arial" w:cs="Arial"/>
          <w:b w:val="0"/>
          <w:szCs w:val="22"/>
          <w:lang w:eastAsia="ja-JP"/>
        </w:rPr>
        <w:t xml:space="preserve">scientific meeting in the area of </w:t>
      </w:r>
      <w:r w:rsidR="003076E8">
        <w:rPr>
          <w:rFonts w:ascii="Arial" w:eastAsia="MS Mincho" w:hAnsi="Arial" w:cs="Arial"/>
          <w:b w:val="0"/>
          <w:szCs w:val="22"/>
          <w:lang w:eastAsia="ja-JP"/>
        </w:rPr>
        <w:t>nucleic acids</w:t>
      </w:r>
      <w:r>
        <w:rPr>
          <w:rFonts w:ascii="Arial" w:eastAsia="MS Mincho" w:hAnsi="Arial" w:cs="Arial"/>
          <w:b w:val="0"/>
          <w:color w:val="000000"/>
          <w:szCs w:val="22"/>
          <w:lang w:eastAsia="ja-JP"/>
        </w:rPr>
        <w:t>.</w:t>
      </w:r>
    </w:p>
    <w:p w14:paraId="72C4FB44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31D9A2DC" w14:textId="35DD87F8" w:rsidR="003A1D91" w:rsidRPr="000E1797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o is eligible?  </w:t>
      </w:r>
    </w:p>
    <w:p w14:paraId="05499237" w14:textId="7CE83DE9" w:rsidR="00E63BC4" w:rsidRDefault="00E63BC4" w:rsidP="00E63BC4">
      <w:pPr>
        <w:jc w:val="both"/>
      </w:pPr>
      <w:r>
        <w:rPr>
          <w:rFonts w:ascii="Arial" w:hAnsi="Arial" w:cs="Arial"/>
          <w:color w:val="000000"/>
          <w:sz w:val="22"/>
          <w:szCs w:val="22"/>
          <w:lang w:eastAsia="ja-JP"/>
        </w:rPr>
        <w:t xml:space="preserve">Any student enrolled in a </w:t>
      </w:r>
      <w:r w:rsidR="00074AEA">
        <w:rPr>
          <w:rFonts w:ascii="Arial" w:hAnsi="Arial" w:cs="Arial"/>
          <w:color w:val="000000"/>
          <w:sz w:val="22"/>
          <w:szCs w:val="22"/>
          <w:lang w:eastAsia="ja-JP"/>
        </w:rPr>
        <w:t xml:space="preserve">post-graduate </w:t>
      </w:r>
      <w:r>
        <w:rPr>
          <w:rFonts w:ascii="Arial" w:hAnsi="Arial" w:cs="Arial"/>
          <w:color w:val="000000"/>
          <w:sz w:val="22"/>
          <w:szCs w:val="22"/>
          <w:lang w:eastAsia="ja-JP"/>
        </w:rPr>
        <w:t xml:space="preserve">research programme (PhD or Master’s) who is a member of the RSC </w:t>
      </w:r>
      <w:r w:rsidR="003076E8">
        <w:rPr>
          <w:rFonts w:ascii="Arial" w:hAnsi="Arial" w:cs="Arial"/>
          <w:color w:val="000000"/>
          <w:sz w:val="22"/>
          <w:szCs w:val="22"/>
          <w:lang w:eastAsia="ja-JP"/>
        </w:rPr>
        <w:t>Nucleic Acids</w:t>
      </w:r>
      <w:r>
        <w:rPr>
          <w:rFonts w:ascii="Arial" w:hAnsi="Arial" w:cs="Arial"/>
          <w:color w:val="000000"/>
          <w:sz w:val="22"/>
          <w:szCs w:val="22"/>
          <w:lang w:eastAsia="ja-JP"/>
        </w:rPr>
        <w:t xml:space="preserve"> Group.</w:t>
      </w:r>
    </w:p>
    <w:p w14:paraId="727AF59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722D5343" w14:textId="77777777" w:rsidR="003A1D91" w:rsidRPr="00094455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094455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Do I need to present?</w:t>
      </w:r>
    </w:p>
    <w:p w14:paraId="4FE01944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3361D25" w14:textId="61EDC405" w:rsidR="003A1D91" w:rsidRPr="00F91734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Yes, for </w:t>
      </w:r>
      <w:r w:rsidR="003076E8">
        <w:rPr>
          <w:rFonts w:ascii="Arial" w:eastAsia="MS Mincho" w:hAnsi="Arial" w:cs="Arial"/>
          <w:color w:val="000000"/>
          <w:sz w:val="22"/>
          <w:szCs w:val="22"/>
          <w:lang w:eastAsia="ja-JP"/>
        </w:rPr>
        <w:t>c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onference </w:t>
      </w:r>
      <w:r w:rsidR="003076E8">
        <w:rPr>
          <w:rFonts w:ascii="Arial" w:eastAsia="MS Mincho" w:hAnsi="Arial" w:cs="Arial"/>
          <w:color w:val="000000"/>
          <w:sz w:val="22"/>
          <w:szCs w:val="22"/>
          <w:lang w:eastAsia="ja-JP"/>
        </w:rPr>
        <w:t>a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ttendance, successful applicants must present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, in either oral or poster form,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at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meeting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y applied for. The </w:t>
      </w:r>
      <w:r w:rsidRPr="00F91734">
        <w:rPr>
          <w:rFonts w:ascii="Arial" w:eastAsia="MS Mincho" w:hAnsi="Arial" w:cs="Arial"/>
          <w:color w:val="000000"/>
          <w:sz w:val="22"/>
          <w:szCs w:val="22"/>
          <w:lang w:eastAsia="ja-JP"/>
        </w:rPr>
        <w:t>RSC</w:t>
      </w:r>
      <w:r w:rsidR="00E63BC4">
        <w:rPr>
          <w:rFonts w:ascii="Arial" w:hAnsi="Arial" w:cs="Arial"/>
          <w:sz w:val="22"/>
          <w:szCs w:val="22"/>
        </w:rPr>
        <w:t xml:space="preserve"> </w:t>
      </w:r>
      <w:r w:rsidR="003076E8">
        <w:rPr>
          <w:rFonts w:ascii="Arial" w:hAnsi="Arial" w:cs="Arial"/>
          <w:sz w:val="22"/>
          <w:szCs w:val="22"/>
        </w:rPr>
        <w:t>Nucleic Acids</w:t>
      </w:r>
      <w:r w:rsidRPr="00F91734">
        <w:rPr>
          <w:rFonts w:ascii="Arial" w:hAnsi="Arial" w:cs="Arial"/>
          <w:sz w:val="22"/>
          <w:szCs w:val="22"/>
        </w:rPr>
        <w:t xml:space="preserve"> Group</w:t>
      </w:r>
      <w:r>
        <w:rPr>
          <w:rFonts w:ascii="Arial" w:hAnsi="Arial" w:cs="Arial"/>
          <w:sz w:val="22"/>
          <w:szCs w:val="22"/>
        </w:rPr>
        <w:t xml:space="preserve"> must be acknowledged in presentations.</w:t>
      </w:r>
    </w:p>
    <w:p w14:paraId="2E08ED4F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28E76AD4" w14:textId="6F94846A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How do I appl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</w:t>
      </w:r>
    </w:p>
    <w:p w14:paraId="50FA105F" w14:textId="336D1533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lease submit to </w:t>
      </w:r>
      <w:r w:rsidR="00265817">
        <w:rPr>
          <w:rFonts w:ascii="Arial" w:hAnsi="Arial" w:cs="Arial"/>
          <w:sz w:val="22"/>
          <w:szCs w:val="22"/>
        </w:rPr>
        <w:t xml:space="preserve">Secretary of </w:t>
      </w:r>
      <w:r w:rsidR="003076E8">
        <w:rPr>
          <w:rFonts w:ascii="Arial" w:hAnsi="Arial" w:cs="Arial"/>
          <w:sz w:val="22"/>
          <w:szCs w:val="22"/>
        </w:rPr>
        <w:t>the Nucleic Acids Group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</w:t>
      </w:r>
      <w:r w:rsidR="00190BE3" w:rsidRPr="00190BE3">
        <w:rPr>
          <w:rFonts w:ascii="Arial" w:hAnsi="Arial" w:cs="Arial"/>
          <w:sz w:val="22"/>
          <w:szCs w:val="22"/>
        </w:rPr>
        <w:t xml:space="preserve">Dr </w:t>
      </w:r>
      <w:r w:rsidR="003076E8">
        <w:rPr>
          <w:rFonts w:ascii="Arial" w:hAnsi="Arial" w:cs="Arial"/>
          <w:sz w:val="22"/>
          <w:szCs w:val="22"/>
        </w:rPr>
        <w:t>Zoë Waller</w:t>
      </w:r>
      <w:r w:rsidR="00190BE3" w:rsidRPr="00190BE3">
        <w:rPr>
          <w:rFonts w:ascii="Arial" w:hAnsi="Arial" w:cs="Arial"/>
          <w:sz w:val="22"/>
          <w:szCs w:val="22"/>
        </w:rPr>
        <w:t xml:space="preserve"> </w:t>
      </w:r>
      <w:r w:rsidR="003076E8">
        <w:rPr>
          <w:rFonts w:ascii="Arial" w:hAnsi="Arial" w:cs="Arial"/>
          <w:sz w:val="22"/>
          <w:szCs w:val="22"/>
        </w:rPr>
        <w:t>(</w:t>
      </w:r>
      <w:hyperlink r:id="rId8" w:history="1">
        <w:r w:rsidR="003076E8" w:rsidRPr="00FD3FF3">
          <w:rPr>
            <w:rStyle w:val="Hyperlink"/>
            <w:rFonts w:ascii="Arial" w:hAnsi="Arial" w:cs="Arial"/>
            <w:sz w:val="22"/>
            <w:szCs w:val="22"/>
          </w:rPr>
          <w:t>z.waller@ucl.ac.uk</w:t>
        </w:r>
      </w:hyperlink>
      <w:r w:rsidR="003076E8">
        <w:rPr>
          <w:rFonts w:ascii="Arial" w:hAnsi="Arial" w:cs="Arial"/>
          <w:sz w:val="22"/>
          <w:szCs w:val="22"/>
        </w:rPr>
        <w:t>)</w:t>
      </w:r>
      <w:r w:rsidR="00E63BC4">
        <w:rPr>
          <w:rFonts w:ascii="Arial" w:hAnsi="Arial" w:cs="Arial"/>
          <w:sz w:val="22"/>
          <w:szCs w:val="22"/>
        </w:rPr>
        <w:t>,</w:t>
      </w:r>
      <w:r w:rsidR="00265817">
        <w:rPr>
          <w:rFonts w:ascii="Arial" w:hAnsi="Arial" w:cs="Arial"/>
          <w:sz w:val="22"/>
          <w:szCs w:val="22"/>
        </w:rPr>
        <w:t xml:space="preserve"> a completed application form (see </w:t>
      </w:r>
      <w:r w:rsidR="000E1797">
        <w:rPr>
          <w:rFonts w:ascii="Arial" w:hAnsi="Arial" w:cs="Arial"/>
          <w:sz w:val="22"/>
          <w:szCs w:val="22"/>
        </w:rPr>
        <w:t>below</w:t>
      </w:r>
      <w:r w:rsidR="00265817">
        <w:rPr>
          <w:rFonts w:ascii="Arial" w:hAnsi="Arial" w:cs="Arial"/>
          <w:sz w:val="22"/>
          <w:szCs w:val="22"/>
        </w:rPr>
        <w:t>) consisting of:</w:t>
      </w:r>
    </w:p>
    <w:p w14:paraId="2452DFAF" w14:textId="77777777" w:rsidR="003A1D91" w:rsidRDefault="003A1D91" w:rsidP="003A07FE">
      <w:pPr>
        <w:jc w:val="both"/>
        <w:rPr>
          <w:rFonts w:ascii="Arial" w:hAnsi="Arial" w:cs="Arial"/>
          <w:sz w:val="22"/>
          <w:szCs w:val="22"/>
        </w:rPr>
      </w:pPr>
    </w:p>
    <w:p w14:paraId="57A70B45" w14:textId="6A3BC3C5" w:rsidR="003A1D91" w:rsidRPr="00A22809" w:rsidRDefault="00265817" w:rsidP="003A07F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nt details (Section 1)</w:t>
      </w:r>
    </w:p>
    <w:p w14:paraId="3D05B456" w14:textId="74F28BB9" w:rsidR="003A1D91" w:rsidRPr="00A22809" w:rsidRDefault="003A1D91" w:rsidP="00A22809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DD583C">
        <w:rPr>
          <w:rFonts w:ascii="Arial" w:hAnsi="Arial" w:cs="Arial"/>
          <w:sz w:val="22"/>
          <w:szCs w:val="22"/>
        </w:rPr>
        <w:t xml:space="preserve"> one-page</w:t>
      </w:r>
      <w:r>
        <w:rPr>
          <w:rFonts w:ascii="Arial" w:hAnsi="Arial" w:cs="Arial"/>
          <w:sz w:val="22"/>
          <w:szCs w:val="22"/>
        </w:rPr>
        <w:t xml:space="preserve"> summary of why you would like to attend the meeting, what you will present, and why you should be considered for a bursary</w:t>
      </w:r>
      <w:r w:rsidR="00265817">
        <w:rPr>
          <w:rFonts w:ascii="Arial" w:hAnsi="Arial" w:cs="Arial"/>
          <w:sz w:val="22"/>
          <w:szCs w:val="22"/>
        </w:rPr>
        <w:t xml:space="preserve"> (Section 2)</w:t>
      </w:r>
      <w:r>
        <w:rPr>
          <w:rFonts w:ascii="Arial" w:hAnsi="Arial" w:cs="Arial"/>
          <w:sz w:val="22"/>
          <w:szCs w:val="22"/>
        </w:rPr>
        <w:t>.</w:t>
      </w:r>
    </w:p>
    <w:p w14:paraId="2D9FD94A" w14:textId="0A60928C" w:rsidR="003A1D91" w:rsidRDefault="003A1D91" w:rsidP="00A22809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DD583C">
        <w:rPr>
          <w:rFonts w:ascii="Arial" w:hAnsi="Arial" w:cs="Arial"/>
          <w:sz w:val="22"/>
          <w:szCs w:val="22"/>
        </w:rPr>
        <w:t>supporting letter</w:t>
      </w:r>
      <w:r>
        <w:rPr>
          <w:rFonts w:ascii="Arial" w:hAnsi="Arial" w:cs="Arial"/>
          <w:sz w:val="22"/>
          <w:szCs w:val="22"/>
        </w:rPr>
        <w:t xml:space="preserve"> from your supervisor</w:t>
      </w:r>
      <w:r w:rsidR="00265817">
        <w:rPr>
          <w:rFonts w:ascii="Arial" w:hAnsi="Arial" w:cs="Arial"/>
          <w:sz w:val="22"/>
          <w:szCs w:val="22"/>
        </w:rPr>
        <w:t xml:space="preserve"> (Section 3).</w:t>
      </w:r>
    </w:p>
    <w:p w14:paraId="57E8B457" w14:textId="77777777" w:rsidR="00A22809" w:rsidRPr="00A22809" w:rsidRDefault="00A22809" w:rsidP="00A22809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685FBAA1" w14:textId="77777777" w:rsidR="003A1D91" w:rsidRPr="00DD583C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ications must be i</w:t>
      </w:r>
      <w:r w:rsidR="00265817">
        <w:rPr>
          <w:rFonts w:ascii="Arial" w:hAnsi="Arial" w:cs="Arial"/>
          <w:sz w:val="22"/>
          <w:szCs w:val="22"/>
        </w:rPr>
        <w:t>n Microsoft Word or PDF format.</w:t>
      </w:r>
    </w:p>
    <w:p w14:paraId="3B87AF05" w14:textId="77777777" w:rsidR="003A1D91" w:rsidRDefault="003A1D91" w:rsidP="003A07FE">
      <w:pPr>
        <w:pStyle w:val="ListParagraph"/>
        <w:ind w:left="420"/>
        <w:jc w:val="both"/>
        <w:rPr>
          <w:rFonts w:ascii="Arial" w:hAnsi="Arial" w:cs="Arial"/>
          <w:sz w:val="22"/>
          <w:szCs w:val="22"/>
        </w:rPr>
      </w:pPr>
    </w:p>
    <w:p w14:paraId="6DE14234" w14:textId="1F00F698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How is the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 awarded?</w:t>
      </w:r>
    </w:p>
    <w:p w14:paraId="54D92F32" w14:textId="76A26D65" w:rsidR="003A1D91" w:rsidRPr="00A22809" w:rsidRDefault="003A1D91" w:rsidP="003A07F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The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committee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awards travel bursaries </w:t>
      </w: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competitively. </w:t>
      </w:r>
      <w:r w:rsidRPr="003A1D91">
        <w:rPr>
          <w:rFonts w:ascii="Arial" w:hAnsi="Arial" w:cs="Arial"/>
          <w:sz w:val="22"/>
          <w:szCs w:val="22"/>
        </w:rPr>
        <w:t>Criteria for application will include:</w:t>
      </w:r>
    </w:p>
    <w:p w14:paraId="2AF47066" w14:textId="394874EE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and remit of meeting</w:t>
      </w:r>
    </w:p>
    <w:p w14:paraId="7E88CDB8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Impact on career</w:t>
      </w:r>
      <w:r w:rsidR="00027796">
        <w:rPr>
          <w:rFonts w:ascii="Arial" w:hAnsi="Arial" w:cs="Arial"/>
          <w:sz w:val="22"/>
          <w:szCs w:val="22"/>
        </w:rPr>
        <w:t xml:space="preserve"> development</w:t>
      </w:r>
    </w:p>
    <w:p w14:paraId="614915C9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Financial justification</w:t>
      </w:r>
      <w:r w:rsidR="003A07FE">
        <w:rPr>
          <w:rFonts w:ascii="Arial" w:hAnsi="Arial" w:cs="Arial"/>
          <w:sz w:val="22"/>
          <w:szCs w:val="22"/>
        </w:rPr>
        <w:t>/ need</w:t>
      </w:r>
      <w:r>
        <w:rPr>
          <w:rFonts w:ascii="Arial" w:hAnsi="Arial" w:cs="Arial"/>
          <w:sz w:val="22"/>
          <w:szCs w:val="22"/>
        </w:rPr>
        <w:t xml:space="preserve">, priority will be given to applicants with limited access to financial mechanisms supporting </w:t>
      </w:r>
      <w:proofErr w:type="gramStart"/>
      <w:r>
        <w:rPr>
          <w:rFonts w:ascii="Arial" w:hAnsi="Arial" w:cs="Arial"/>
          <w:sz w:val="22"/>
          <w:szCs w:val="22"/>
        </w:rPr>
        <w:t>travel</w:t>
      </w:r>
      <w:proofErr w:type="gramEnd"/>
    </w:p>
    <w:p w14:paraId="4BD5A94B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Previous conferences</w:t>
      </w:r>
    </w:p>
    <w:p w14:paraId="5ECC83F3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Support of supervisor</w:t>
      </w:r>
    </w:p>
    <w:p w14:paraId="66EEFC15" w14:textId="77777777" w:rsidR="003A1D91" w:rsidRPr="003A1D91" w:rsidRDefault="003A1D91" w:rsidP="003A07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3A1D91">
        <w:rPr>
          <w:rFonts w:ascii="Arial" w:hAnsi="Arial" w:cs="Arial"/>
          <w:sz w:val="22"/>
          <w:szCs w:val="22"/>
        </w:rPr>
        <w:t>Quality of application</w:t>
      </w:r>
    </w:p>
    <w:p w14:paraId="7949A6AA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198BBD53" w14:textId="77777777" w:rsidR="003A1D91" w:rsidRP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Successful applicants will be notified by </w:t>
      </w:r>
      <w:proofErr w:type="gramStart"/>
      <w:r w:rsidRPr="003A1D91">
        <w:rPr>
          <w:rFonts w:ascii="Arial" w:eastAsia="MS Mincho" w:hAnsi="Arial" w:cs="Arial"/>
          <w:color w:val="000000"/>
          <w:sz w:val="22"/>
          <w:szCs w:val="22"/>
          <w:lang w:eastAsia="ja-JP"/>
        </w:rPr>
        <w:t>email</w:t>
      </w:r>
      <w:proofErr w:type="gramEnd"/>
    </w:p>
    <w:p w14:paraId="20EACC7B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6AB34E6B" w14:textId="77777777" w:rsidR="003A1D91" w:rsidRPr="00446949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What type of expenditure can be funded?</w:t>
      </w:r>
    </w:p>
    <w:p w14:paraId="7BD44080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Registration fee, accommodation costs, </w:t>
      </w:r>
      <w:r w:rsidR="00CA6B41">
        <w:rPr>
          <w:rFonts w:ascii="Arial" w:eastAsia="MS Mincho" w:hAnsi="Arial" w:cs="Arial"/>
          <w:color w:val="000000"/>
          <w:sz w:val="22"/>
          <w:szCs w:val="22"/>
          <w:lang w:eastAsia="ja-JP"/>
        </w:rPr>
        <w:t>budget travel expenses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.</w:t>
      </w:r>
    </w:p>
    <w:p w14:paraId="67B8768D" w14:textId="77777777" w:rsidR="003A07FE" w:rsidRDefault="003A07FE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</w:p>
    <w:p w14:paraId="2B0C2771" w14:textId="3D0A3CDF" w:rsidR="003A1D91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 xml:space="preserve">What is the maximum value of each </w:t>
      </w: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   </w:t>
      </w:r>
    </w:p>
    <w:p w14:paraId="0C51EC2D" w14:textId="4070AB0C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£</w:t>
      </w:r>
      <w:r w:rsidR="003076E8">
        <w:rPr>
          <w:rFonts w:ascii="Arial" w:eastAsia="MS Mincho" w:hAnsi="Arial" w:cs="Arial"/>
          <w:color w:val="000000"/>
          <w:sz w:val="22"/>
          <w:szCs w:val="22"/>
          <w:lang w:eastAsia="ja-JP"/>
        </w:rPr>
        <w:t>1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50. </w:t>
      </w:r>
    </w:p>
    <w:p w14:paraId="7C2943B7" w14:textId="77777777" w:rsidR="003A1D91" w:rsidRPr="00446949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5617C99A" w14:textId="77777777" w:rsidR="003A1D91" w:rsidRPr="00CA6B41" w:rsidRDefault="003A1D91" w:rsidP="003A07FE">
      <w:pPr>
        <w:jc w:val="both"/>
        <w:rPr>
          <w:rFonts w:ascii="Arial" w:eastAsia="MS Mincho" w:hAnsi="Arial" w:cs="Arial"/>
          <w:b/>
          <w:i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b/>
          <w:i/>
          <w:sz w:val="22"/>
          <w:szCs w:val="22"/>
          <w:lang w:eastAsia="ja-JP"/>
        </w:rPr>
        <w:t>What is the closing date for applications? </w:t>
      </w:r>
    </w:p>
    <w:p w14:paraId="6C46D161" w14:textId="5099797D" w:rsidR="003A1D91" w:rsidRDefault="003A1D91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 w:rsidRPr="00CA6B41">
        <w:rPr>
          <w:rFonts w:ascii="Arial" w:eastAsia="MS Mincho" w:hAnsi="Arial" w:cs="Arial"/>
          <w:sz w:val="22"/>
          <w:szCs w:val="22"/>
          <w:lang w:eastAsia="ja-JP"/>
        </w:rPr>
        <w:t>31</w:t>
      </w:r>
      <w:r w:rsidR="00027796" w:rsidRPr="00CA6B41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 w:rsidRPr="00CA6B41">
        <w:rPr>
          <w:rFonts w:ascii="Arial" w:eastAsia="MS Mincho" w:hAnsi="Arial" w:cs="Arial"/>
          <w:sz w:val="22"/>
          <w:szCs w:val="22"/>
          <w:lang w:eastAsia="ja-JP"/>
        </w:rPr>
        <w:t xml:space="preserve">March </w:t>
      </w:r>
      <w:r w:rsidRPr="00E0208F">
        <w:rPr>
          <w:rFonts w:ascii="Arial" w:eastAsia="MS Mincho" w:hAnsi="Arial" w:cs="Arial"/>
          <w:sz w:val="22"/>
          <w:szCs w:val="22"/>
          <w:lang w:eastAsia="ja-JP"/>
        </w:rPr>
        <w:t xml:space="preserve">for travel 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>1 April to 30</w:t>
      </w:r>
      <w:r w:rsidR="00265817">
        <w:rPr>
          <w:rFonts w:ascii="Arial" w:eastAsia="MS Mincho" w:hAnsi="Arial" w:cs="Arial"/>
          <w:sz w:val="22"/>
          <w:szCs w:val="22"/>
          <w:lang w:eastAsia="ja-JP"/>
        </w:rPr>
        <w:t xml:space="preserve"> June</w:t>
      </w:r>
    </w:p>
    <w:p w14:paraId="73DB59D1" w14:textId="206CCB4E" w:rsidR="003A07FE" w:rsidRPr="00E0208F" w:rsidRDefault="003A07FE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</w:t>
      </w:r>
      <w:r>
        <w:rPr>
          <w:rFonts w:ascii="Arial" w:eastAsia="MS Mincho" w:hAnsi="Arial" w:cs="Arial"/>
          <w:sz w:val="22"/>
          <w:szCs w:val="22"/>
          <w:lang w:eastAsia="ja-JP"/>
        </w:rPr>
        <w:t>June for travel</w:t>
      </w:r>
      <w:r w:rsidR="00027796">
        <w:rPr>
          <w:rFonts w:ascii="Arial" w:eastAsia="MS Mincho" w:hAnsi="Arial" w:cs="Arial"/>
          <w:sz w:val="22"/>
          <w:szCs w:val="22"/>
          <w:lang w:eastAsia="ja-JP"/>
        </w:rPr>
        <w:t xml:space="preserve"> 1 July-30 September</w:t>
      </w:r>
    </w:p>
    <w:p w14:paraId="41119033" w14:textId="7CAF4563" w:rsidR="00027796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0 September for travel 1 October-31 December</w:t>
      </w:r>
    </w:p>
    <w:p w14:paraId="59D5D64F" w14:textId="5B4BBC55" w:rsidR="003A1D91" w:rsidRPr="00E0208F" w:rsidRDefault="00027796" w:rsidP="003A07FE">
      <w:pPr>
        <w:jc w:val="both"/>
        <w:rPr>
          <w:rFonts w:ascii="Arial" w:eastAsia="MS Mincho" w:hAnsi="Arial" w:cs="Arial"/>
          <w:sz w:val="22"/>
          <w:szCs w:val="22"/>
          <w:lang w:eastAsia="ja-JP"/>
        </w:rPr>
      </w:pPr>
      <w:r>
        <w:rPr>
          <w:rFonts w:ascii="Arial" w:eastAsia="MS Mincho" w:hAnsi="Arial" w:cs="Arial"/>
          <w:sz w:val="22"/>
          <w:szCs w:val="22"/>
          <w:lang w:eastAsia="ja-JP"/>
        </w:rPr>
        <w:t>31 December</w:t>
      </w:r>
      <w:r w:rsidR="003A1D91" w:rsidRPr="00E0208F">
        <w:rPr>
          <w:rFonts w:ascii="Arial" w:eastAsia="MS Mincho" w:hAnsi="Arial" w:cs="Arial"/>
          <w:sz w:val="22"/>
          <w:szCs w:val="22"/>
          <w:lang w:eastAsia="ja-JP"/>
        </w:rPr>
        <w:t xml:space="preserve"> for travel 1</w:t>
      </w:r>
      <w:r>
        <w:rPr>
          <w:rFonts w:ascii="Arial" w:eastAsia="MS Mincho" w:hAnsi="Arial" w:cs="Arial"/>
          <w:sz w:val="22"/>
          <w:szCs w:val="22"/>
          <w:lang w:eastAsia="ja-JP"/>
        </w:rPr>
        <w:t xml:space="preserve"> January-31 March</w:t>
      </w:r>
    </w:p>
    <w:p w14:paraId="7B8B701C" w14:textId="77777777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7DA6E900" w14:textId="49CABA74" w:rsidR="00027796" w:rsidRPr="000E1797" w:rsidRDefault="003A1D91" w:rsidP="003A07FE">
      <w:pPr>
        <w:jc w:val="both"/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lastRenderedPageBreak/>
        <w:t>How do I claim my bursary</w:t>
      </w:r>
      <w:r w:rsidRPr="00446949">
        <w:rPr>
          <w:rFonts w:ascii="Arial" w:eastAsia="MS Mincho" w:hAnsi="Arial" w:cs="Arial"/>
          <w:b/>
          <w:i/>
          <w:color w:val="000000"/>
          <w:sz w:val="22"/>
          <w:szCs w:val="22"/>
          <w:lang w:eastAsia="ja-JP"/>
        </w:rPr>
        <w:t>? </w:t>
      </w:r>
    </w:p>
    <w:p w14:paraId="0745A86E" w14:textId="43B84A76" w:rsidR="003A1D91" w:rsidRDefault="003A1D91" w:rsidP="003A07FE">
      <w:pPr>
        <w:jc w:val="both"/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Successful Travel 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Bursary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Winners should submit their completed claim form </w:t>
      </w:r>
      <w:r w:rsidRPr="00446949">
        <w:rPr>
          <w:rFonts w:ascii="Arial" w:eastAsia="MS Mincho" w:hAnsi="Arial" w:cs="Arial"/>
          <w:color w:val="000000"/>
          <w:sz w:val="22"/>
          <w:szCs w:val="22"/>
          <w:u w:val="single"/>
          <w:lang w:eastAsia="ja-JP"/>
        </w:rPr>
        <w:t>with receipts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to the </w:t>
      </w:r>
      <w:r w:rsidR="00F53314">
        <w:rPr>
          <w:rFonts w:ascii="Arial" w:eastAsia="MS Mincho" w:hAnsi="Arial" w:cs="Arial"/>
          <w:color w:val="000000"/>
          <w:sz w:val="22"/>
          <w:szCs w:val="22"/>
          <w:lang w:eastAsia="ja-JP"/>
        </w:rPr>
        <w:t>Treasurer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of </w:t>
      </w:r>
      <w:r w:rsidR="003076E8">
        <w:rPr>
          <w:rFonts w:ascii="Arial" w:eastAsia="MS Mincho" w:hAnsi="Arial" w:cs="Arial"/>
          <w:color w:val="000000"/>
          <w:sz w:val="22"/>
          <w:szCs w:val="22"/>
          <w:lang w:eastAsia="ja-JP"/>
        </w:rPr>
        <w:t>the Nucleic Acids Group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 Dr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="003076E8">
        <w:rPr>
          <w:rFonts w:ascii="Arial" w:eastAsia="MS Mincho" w:hAnsi="Arial" w:cs="Arial"/>
          <w:color w:val="000000"/>
          <w:sz w:val="22"/>
          <w:szCs w:val="22"/>
          <w:lang w:eastAsia="ja-JP"/>
        </w:rPr>
        <w:t>John Brazier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(</w:t>
      </w:r>
      <w:hyperlink r:id="rId9" w:history="1">
        <w:r w:rsidR="003076E8" w:rsidRPr="00FD3FF3">
          <w:rPr>
            <w:rStyle w:val="Hyperlink"/>
            <w:rFonts w:ascii="Arial" w:eastAsia="MS Mincho" w:hAnsi="Arial" w:cs="Arial"/>
            <w:sz w:val="22"/>
            <w:szCs w:val="22"/>
            <w:lang w:eastAsia="ja-JP"/>
          </w:rPr>
          <w:t>j.a.brazier@reading.ac.uk</w:t>
        </w:r>
      </w:hyperlink>
      <w:r w:rsidR="003076E8">
        <w:rPr>
          <w:rFonts w:ascii="Arial" w:eastAsia="MS Mincho" w:hAnsi="Arial" w:cs="Arial"/>
          <w:color w:val="000000"/>
          <w:sz w:val="22"/>
          <w:szCs w:val="22"/>
          <w:lang w:eastAsia="ja-JP"/>
        </w:rPr>
        <w:t>)</w:t>
      </w:r>
      <w:r w:rsidR="00E63BC4">
        <w:rPr>
          <w:rFonts w:ascii="Arial" w:eastAsia="MS Mincho" w:hAnsi="Arial" w:cs="Arial"/>
          <w:color w:val="000000"/>
          <w:sz w:val="22"/>
          <w:szCs w:val="22"/>
          <w:lang w:eastAsia="ja-JP"/>
        </w:rPr>
        <w:t>,</w:t>
      </w:r>
      <w:r w:rsidR="003A07FE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 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>within 30 d</w:t>
      </w: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t>ays of the end of the meeting</w:t>
      </w:r>
      <w:r w:rsidRPr="00446949">
        <w:rPr>
          <w:rFonts w:ascii="Arial" w:eastAsia="MS Mincho" w:hAnsi="Arial" w:cs="Arial"/>
          <w:color w:val="000000"/>
          <w:sz w:val="22"/>
          <w:szCs w:val="22"/>
          <w:lang w:eastAsia="ja-JP"/>
        </w:rPr>
        <w:t xml:space="preserve">. </w:t>
      </w:r>
    </w:p>
    <w:p w14:paraId="165B2827" w14:textId="77777777" w:rsid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</w:p>
    <w:p w14:paraId="42202FBE" w14:textId="39E0FC78" w:rsidR="003A07FE" w:rsidRPr="003A07FE" w:rsidRDefault="003A07FE" w:rsidP="003A07FE">
      <w:pPr>
        <w:jc w:val="both"/>
        <w:rPr>
          <w:rFonts w:ascii="Arial" w:hAnsi="Arial" w:cs="Arial"/>
          <w:sz w:val="22"/>
          <w:szCs w:val="22"/>
        </w:rPr>
      </w:pPr>
      <w:r w:rsidRPr="003A07FE">
        <w:rPr>
          <w:rFonts w:ascii="Arial" w:hAnsi="Arial" w:cs="Arial"/>
          <w:sz w:val="22"/>
          <w:szCs w:val="22"/>
        </w:rPr>
        <w:t xml:space="preserve">Successful </w:t>
      </w:r>
      <w:r w:rsidR="000E1797">
        <w:rPr>
          <w:rFonts w:ascii="Arial" w:hAnsi="Arial" w:cs="Arial"/>
          <w:sz w:val="22"/>
          <w:szCs w:val="22"/>
        </w:rPr>
        <w:t>a</w:t>
      </w:r>
      <w:r w:rsidRPr="003A07FE">
        <w:rPr>
          <w:rFonts w:ascii="Arial" w:hAnsi="Arial" w:cs="Arial"/>
          <w:sz w:val="22"/>
          <w:szCs w:val="22"/>
        </w:rPr>
        <w:t xml:space="preserve">pplicants should also provide a paragraph on the impact of the </w:t>
      </w:r>
      <w:r w:rsidR="000E1797">
        <w:rPr>
          <w:rFonts w:ascii="Arial" w:hAnsi="Arial" w:cs="Arial"/>
          <w:sz w:val="22"/>
          <w:szCs w:val="22"/>
        </w:rPr>
        <w:t>a</w:t>
      </w:r>
      <w:r w:rsidRPr="003A07FE">
        <w:rPr>
          <w:rFonts w:ascii="Arial" w:hAnsi="Arial" w:cs="Arial"/>
          <w:sz w:val="22"/>
          <w:szCs w:val="22"/>
        </w:rPr>
        <w:t>ward incl</w:t>
      </w:r>
      <w:r>
        <w:rPr>
          <w:rFonts w:ascii="Arial" w:hAnsi="Arial" w:cs="Arial"/>
          <w:sz w:val="22"/>
          <w:szCs w:val="22"/>
        </w:rPr>
        <w:t xml:space="preserve">uding a picture. This information will be used to promote the wider impact of our bursary scheme via the website and twitter. You can also acknowledge us by </w:t>
      </w:r>
      <w:r w:rsidR="003076E8">
        <w:rPr>
          <w:rFonts w:ascii="Arial" w:hAnsi="Arial" w:cs="Arial"/>
          <w:sz w:val="22"/>
          <w:szCs w:val="22"/>
        </w:rPr>
        <w:t>posting on X</w:t>
      </w:r>
      <w:r>
        <w:rPr>
          <w:rFonts w:ascii="Arial" w:hAnsi="Arial" w:cs="Arial"/>
          <w:sz w:val="22"/>
          <w:szCs w:val="22"/>
        </w:rPr>
        <w:t xml:space="preserve"> whilst travelling @</w:t>
      </w:r>
      <w:proofErr w:type="gramStart"/>
      <w:r w:rsidR="003076E8">
        <w:rPr>
          <w:rFonts w:ascii="Arial" w:hAnsi="Arial" w:cs="Arial"/>
          <w:sz w:val="22"/>
          <w:szCs w:val="22"/>
        </w:rPr>
        <w:t>NucleicAcidUK</w:t>
      </w:r>
      <w:proofErr w:type="gramEnd"/>
    </w:p>
    <w:p w14:paraId="67D4621D" w14:textId="77777777" w:rsidR="003A07FE" w:rsidRPr="004E15C7" w:rsidRDefault="003A07FE" w:rsidP="003A07FE">
      <w:pPr>
        <w:rPr>
          <w:i/>
        </w:rPr>
      </w:pPr>
    </w:p>
    <w:p w14:paraId="59C4E76C" w14:textId="77777777" w:rsidR="003A07FE" w:rsidRDefault="003A07FE" w:rsidP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</w:p>
    <w:p w14:paraId="71EF01DC" w14:textId="77777777" w:rsidR="003A1D91" w:rsidRDefault="003A1D91">
      <w:pPr>
        <w:rPr>
          <w:rFonts w:ascii="Arial" w:eastAsia="MS Mincho" w:hAnsi="Arial" w:cs="Arial"/>
          <w:color w:val="000000"/>
          <w:sz w:val="22"/>
          <w:szCs w:val="22"/>
          <w:lang w:eastAsia="ja-JP"/>
        </w:rPr>
      </w:pPr>
      <w:r>
        <w:rPr>
          <w:rFonts w:ascii="Arial" w:eastAsia="MS Mincho" w:hAnsi="Arial" w:cs="Arial"/>
          <w:color w:val="000000"/>
          <w:sz w:val="22"/>
          <w:szCs w:val="22"/>
          <w:lang w:eastAsia="ja-JP"/>
        </w:rPr>
        <w:br w:type="page"/>
      </w:r>
    </w:p>
    <w:p w14:paraId="792736C6" w14:textId="77777777" w:rsidR="00177E60" w:rsidRDefault="007E5214" w:rsidP="00513F3A">
      <w:pPr>
        <w:pStyle w:val="Title"/>
        <w:spacing w:line="360" w:lineRule="auto"/>
        <w:rPr>
          <w:rFonts w:ascii="Trebuchet MS" w:hAnsi="Trebuchet MS"/>
          <w:sz w:val="30"/>
        </w:rPr>
      </w:pPr>
      <w:r>
        <w:rPr>
          <w:rFonts w:ascii="Trebuchet MS" w:hAnsi="Trebuchet MS"/>
          <w:sz w:val="30"/>
        </w:rPr>
        <w:lastRenderedPageBreak/>
        <w:t xml:space="preserve">Travel </w:t>
      </w:r>
      <w:r w:rsidR="00F0542D">
        <w:rPr>
          <w:rFonts w:ascii="Trebuchet MS" w:hAnsi="Trebuchet MS"/>
          <w:sz w:val="30"/>
        </w:rPr>
        <w:t>Bursary</w:t>
      </w:r>
      <w:r w:rsidR="007D3A16">
        <w:rPr>
          <w:rFonts w:ascii="Trebuchet MS" w:hAnsi="Trebuchet MS"/>
          <w:sz w:val="30"/>
        </w:rPr>
        <w:t xml:space="preserve"> </w:t>
      </w:r>
      <w:r w:rsidR="00177E60" w:rsidRPr="00A20036">
        <w:rPr>
          <w:rFonts w:ascii="Trebuchet MS" w:hAnsi="Trebuchet MS"/>
          <w:sz w:val="30"/>
        </w:rPr>
        <w:t>Application Form</w:t>
      </w:r>
      <w:r w:rsidR="00177E60">
        <w:rPr>
          <w:rFonts w:ascii="Trebuchet MS" w:hAnsi="Trebuchet MS"/>
          <w:sz w:val="30"/>
        </w:rPr>
        <w:t xml:space="preserve"> </w:t>
      </w:r>
    </w:p>
    <w:p w14:paraId="706D52D2" w14:textId="77777777" w:rsidR="0081337D" w:rsidRPr="00513F3A" w:rsidRDefault="0081337D" w:rsidP="00513F3A">
      <w:pPr>
        <w:pStyle w:val="Title"/>
        <w:spacing w:line="360" w:lineRule="auto"/>
        <w:rPr>
          <w:rFonts w:ascii="Trebuchet MS" w:hAnsi="Trebuchet MS"/>
          <w:sz w:val="30"/>
        </w:rPr>
      </w:pPr>
    </w:p>
    <w:tbl>
      <w:tblPr>
        <w:tblW w:w="980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72"/>
        <w:gridCol w:w="371"/>
        <w:gridCol w:w="568"/>
        <w:gridCol w:w="1044"/>
        <w:gridCol w:w="10"/>
        <w:gridCol w:w="76"/>
        <w:gridCol w:w="711"/>
        <w:gridCol w:w="851"/>
        <w:gridCol w:w="140"/>
        <w:gridCol w:w="1376"/>
        <w:gridCol w:w="1684"/>
      </w:tblGrid>
      <w:tr w:rsidR="00177E60" w:rsidRPr="00A20036" w14:paraId="091DDF8D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bottom w:val="nil"/>
            </w:tcBorders>
            <w:shd w:val="clear" w:color="auto" w:fill="DBE5F1" w:themeFill="accent1" w:themeFillTint="33"/>
          </w:tcPr>
          <w:p w14:paraId="2D0F3D19" w14:textId="77777777" w:rsidR="00177E60" w:rsidRPr="00B26525" w:rsidRDefault="00B26525" w:rsidP="00E12777">
            <w:pPr>
              <w:rPr>
                <w:rFonts w:ascii="Trebuchet MS" w:hAnsi="Trebuchet MS"/>
                <w:b/>
              </w:rPr>
            </w:pPr>
            <w:r w:rsidRPr="00B26525">
              <w:rPr>
                <w:rFonts w:ascii="Trebuchet MS" w:hAnsi="Trebuchet MS"/>
                <w:b/>
              </w:rPr>
              <w:t xml:space="preserve">Section 1: Applicant Details: </w:t>
            </w:r>
          </w:p>
          <w:p w14:paraId="3CA7B6D5" w14:textId="77777777" w:rsidR="00B26525" w:rsidRPr="00A20036" w:rsidRDefault="00B26525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2D311C3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A15D35A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name</w:t>
            </w:r>
          </w:p>
        </w:tc>
        <w:tc>
          <w:tcPr>
            <w:tcW w:w="6831" w:type="dxa"/>
            <w:gridSpan w:val="10"/>
          </w:tcPr>
          <w:p w14:paraId="125A0734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757AF12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165D1E57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dates</w:t>
            </w:r>
          </w:p>
        </w:tc>
        <w:tc>
          <w:tcPr>
            <w:tcW w:w="6831" w:type="dxa"/>
            <w:gridSpan w:val="10"/>
          </w:tcPr>
          <w:p w14:paraId="0D61A170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8F84399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881FFC5" w14:textId="77777777" w:rsidR="00177E60" w:rsidRDefault="00177E60" w:rsidP="00027796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Meeting</w:t>
            </w:r>
            <w:r w:rsidR="00027796">
              <w:rPr>
                <w:rFonts w:ascii="Trebuchet MS" w:hAnsi="Trebuchet MS"/>
                <w:sz w:val="22"/>
              </w:rPr>
              <w:t>/placement</w:t>
            </w:r>
            <w:r>
              <w:rPr>
                <w:rFonts w:ascii="Trebuchet MS" w:hAnsi="Trebuchet MS"/>
                <w:sz w:val="22"/>
              </w:rPr>
              <w:t xml:space="preserve"> place</w:t>
            </w:r>
          </w:p>
        </w:tc>
        <w:tc>
          <w:tcPr>
            <w:tcW w:w="6831" w:type="dxa"/>
            <w:gridSpan w:val="10"/>
          </w:tcPr>
          <w:p w14:paraId="7E3DEE9F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6B9AD7F8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746058B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Registration cost</w:t>
            </w:r>
          </w:p>
        </w:tc>
        <w:tc>
          <w:tcPr>
            <w:tcW w:w="4051" w:type="dxa"/>
            <w:gridSpan w:val="4"/>
          </w:tcPr>
          <w:p w14:paraId="344F91D8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5C66AA0D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E5C3064" w14:textId="77777777" w:rsidR="00177E60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Accommodation cost</w:t>
            </w:r>
          </w:p>
        </w:tc>
        <w:tc>
          <w:tcPr>
            <w:tcW w:w="4051" w:type="dxa"/>
            <w:gridSpan w:val="4"/>
          </w:tcPr>
          <w:p w14:paraId="21B94A5E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09E10178" w14:textId="77777777" w:rsidTr="00203322">
        <w:trPr>
          <w:cantSplit/>
          <w:jc w:val="center"/>
        </w:trPr>
        <w:tc>
          <w:tcPr>
            <w:tcW w:w="5752" w:type="dxa"/>
            <w:gridSpan w:val="7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9968D83" w14:textId="77777777" w:rsidR="00177E60" w:rsidRDefault="00103D7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 xml:space="preserve">Transport </w:t>
            </w:r>
            <w:r w:rsidR="00177E60">
              <w:rPr>
                <w:rFonts w:ascii="Trebuchet MS" w:hAnsi="Trebuchet MS"/>
                <w:sz w:val="22"/>
              </w:rPr>
              <w:t>cost</w:t>
            </w:r>
          </w:p>
        </w:tc>
        <w:tc>
          <w:tcPr>
            <w:tcW w:w="4051" w:type="dxa"/>
            <w:gridSpan w:val="4"/>
          </w:tcPr>
          <w:p w14:paraId="4FBFBDCB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</w:p>
        </w:tc>
      </w:tr>
      <w:tr w:rsidR="00177E60" w:rsidRPr="00A20036" w14:paraId="24CEDB19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18022194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4772425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EB807A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itle (e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>g</w:t>
            </w:r>
            <w:r w:rsidR="0069562B">
              <w:rPr>
                <w:rFonts w:ascii="Trebuchet MS" w:hAnsi="Trebuchet MS"/>
                <w:sz w:val="22"/>
              </w:rPr>
              <w:t>.</w:t>
            </w:r>
            <w:r w:rsidRPr="00A20036">
              <w:rPr>
                <w:rFonts w:ascii="Trebuchet MS" w:hAnsi="Trebuchet MS"/>
                <w:sz w:val="22"/>
              </w:rPr>
              <w:t xml:space="preserve"> Mr)</w:t>
            </w:r>
          </w:p>
        </w:tc>
        <w:tc>
          <w:tcPr>
            <w:tcW w:w="371" w:type="dxa"/>
          </w:tcPr>
          <w:p w14:paraId="65097225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22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66CDA4C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First Name</w:t>
            </w:r>
          </w:p>
        </w:tc>
        <w:tc>
          <w:tcPr>
            <w:tcW w:w="4838" w:type="dxa"/>
            <w:gridSpan w:val="6"/>
          </w:tcPr>
          <w:p w14:paraId="08FF5BD2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AD791E1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56795D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Last Name</w:t>
            </w:r>
          </w:p>
        </w:tc>
        <w:tc>
          <w:tcPr>
            <w:tcW w:w="1983" w:type="dxa"/>
            <w:gridSpan w:val="3"/>
          </w:tcPr>
          <w:p w14:paraId="71EB2BB8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788" w:type="dxa"/>
            <w:gridSpan w:val="5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5F925E8" w14:textId="77777777" w:rsidR="00177E60" w:rsidRPr="00A20036" w:rsidRDefault="00177E60" w:rsidP="00694381">
            <w:pPr>
              <w:jc w:val="right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Student status</w:t>
            </w:r>
          </w:p>
        </w:tc>
        <w:tc>
          <w:tcPr>
            <w:tcW w:w="3060" w:type="dxa"/>
            <w:gridSpan w:val="2"/>
          </w:tcPr>
          <w:p w14:paraId="22301D0F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0BE29AA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B043EE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Institution</w:t>
            </w:r>
          </w:p>
        </w:tc>
        <w:tc>
          <w:tcPr>
            <w:tcW w:w="6831" w:type="dxa"/>
            <w:gridSpan w:val="10"/>
          </w:tcPr>
          <w:p w14:paraId="5CED04EB" w14:textId="77777777" w:rsidR="00177E60" w:rsidRPr="00A20036" w:rsidRDefault="00177E60" w:rsidP="009C13CF">
            <w:pPr>
              <w:rPr>
                <w:rFonts w:ascii="Trebuchet MS" w:hAnsi="Trebuchet MS"/>
              </w:rPr>
            </w:pPr>
          </w:p>
        </w:tc>
      </w:tr>
      <w:tr w:rsidR="00177E60" w:rsidRPr="00A20036" w14:paraId="1F6A96B2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F53554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Address</w:t>
            </w:r>
          </w:p>
          <w:p w14:paraId="0AFC4F0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14:paraId="0C6F9FA6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  <w:p w14:paraId="314C655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6831" w:type="dxa"/>
            <w:gridSpan w:val="10"/>
          </w:tcPr>
          <w:p w14:paraId="5AD7AF3D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41DC0EE5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5723F4D8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Tel</w:t>
            </w:r>
          </w:p>
        </w:tc>
        <w:tc>
          <w:tcPr>
            <w:tcW w:w="1993" w:type="dxa"/>
            <w:gridSpan w:val="4"/>
          </w:tcPr>
          <w:p w14:paraId="1974D591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  <w:tc>
          <w:tcPr>
            <w:tcW w:w="1638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231E003" w14:textId="77777777" w:rsidR="00177E60" w:rsidRPr="00A20036" w:rsidRDefault="00177E60" w:rsidP="00E12777">
            <w:pPr>
              <w:jc w:val="right"/>
              <w:rPr>
                <w:rFonts w:ascii="Trebuchet MS" w:hAnsi="Trebuchet MS"/>
              </w:rPr>
            </w:pPr>
            <w:r w:rsidRPr="00203322">
              <w:rPr>
                <w:rFonts w:ascii="Trebuchet MS" w:hAnsi="Trebuchet MS"/>
                <w:sz w:val="22"/>
                <w:shd w:val="clear" w:color="auto" w:fill="DBE5F1" w:themeFill="accent1" w:themeFillTint="33"/>
              </w:rPr>
              <w:t>Mobi</w:t>
            </w:r>
            <w:r>
              <w:rPr>
                <w:rFonts w:ascii="Trebuchet MS" w:hAnsi="Trebuchet MS"/>
                <w:sz w:val="22"/>
              </w:rPr>
              <w:t>le</w:t>
            </w:r>
          </w:p>
        </w:tc>
        <w:tc>
          <w:tcPr>
            <w:tcW w:w="3200" w:type="dxa"/>
            <w:gridSpan w:val="3"/>
          </w:tcPr>
          <w:p w14:paraId="3E6B9FB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3EFC2E0F" w14:textId="77777777" w:rsidTr="00027796">
        <w:trPr>
          <w:cantSplit/>
          <w:jc w:val="center"/>
        </w:trPr>
        <w:tc>
          <w:tcPr>
            <w:tcW w:w="2972" w:type="dxa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32343CFC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  <w:r w:rsidRPr="00A20036">
              <w:rPr>
                <w:rFonts w:ascii="Trebuchet MS" w:hAnsi="Trebuchet MS"/>
                <w:sz w:val="22"/>
              </w:rPr>
              <w:t>E-mail</w:t>
            </w:r>
          </w:p>
        </w:tc>
        <w:tc>
          <w:tcPr>
            <w:tcW w:w="6831" w:type="dxa"/>
            <w:gridSpan w:val="10"/>
          </w:tcPr>
          <w:p w14:paraId="19146890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223A304E" w14:textId="77777777" w:rsidTr="00203322">
        <w:trPr>
          <w:cantSplit/>
          <w:jc w:val="center"/>
        </w:trPr>
        <w:tc>
          <w:tcPr>
            <w:tcW w:w="9803" w:type="dxa"/>
            <w:gridSpan w:val="11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6B7FD5CE" w14:textId="77777777" w:rsidR="00177E60" w:rsidRPr="00A20036" w:rsidRDefault="00177E60" w:rsidP="00E12777">
            <w:pPr>
              <w:rPr>
                <w:rFonts w:ascii="Trebuchet MS" w:hAnsi="Trebuchet MS"/>
              </w:rPr>
            </w:pPr>
          </w:p>
        </w:tc>
      </w:tr>
      <w:tr w:rsidR="00177E60" w:rsidRPr="00A20036" w14:paraId="7D42EB1A" w14:textId="77777777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2D5BEC8A" w14:textId="77777777" w:rsidR="00DE033C" w:rsidRPr="003504BE" w:rsidRDefault="00177E60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I am a member of the RSC</w:t>
            </w:r>
          </w:p>
        </w:tc>
        <w:tc>
          <w:tcPr>
            <w:tcW w:w="1684" w:type="dxa"/>
            <w:shd w:val="clear" w:color="auto" w:fill="FFFFFF"/>
          </w:tcPr>
          <w:p w14:paraId="3A8E398F" w14:textId="77777777" w:rsidR="00177E60" w:rsidRPr="00A20036" w:rsidRDefault="00177E60" w:rsidP="00CD6EC4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3504BE" w:rsidRPr="00A20036" w14:paraId="6623CB6F" w14:textId="77777777" w:rsidTr="00203322">
        <w:trPr>
          <w:cantSplit/>
          <w:trHeight w:val="301"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</w:tcPr>
          <w:p w14:paraId="0B424194" w14:textId="1B4A8C47" w:rsidR="003504BE" w:rsidRDefault="003504BE" w:rsidP="009C2D35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 xml:space="preserve">I am a member of the </w:t>
            </w:r>
            <w:r w:rsidR="007B00E0" w:rsidRPr="007B00E0">
              <w:rPr>
                <w:rFonts w:ascii="Trebuchet MS" w:hAnsi="Trebuchet MS"/>
                <w:sz w:val="22"/>
              </w:rPr>
              <w:t>Nucleic Acids Group</w:t>
            </w:r>
          </w:p>
        </w:tc>
        <w:tc>
          <w:tcPr>
            <w:tcW w:w="1684" w:type="dxa"/>
            <w:shd w:val="clear" w:color="auto" w:fill="FFFFFF"/>
          </w:tcPr>
          <w:p w14:paraId="07DA8B6F" w14:textId="77777777" w:rsidR="003504BE" w:rsidRDefault="003504BE" w:rsidP="00CD6EC4">
            <w:pPr>
              <w:jc w:val="center"/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es / No</w:t>
            </w:r>
          </w:p>
        </w:tc>
      </w:tr>
      <w:tr w:rsidR="00177E60" w:rsidRPr="00A20036" w14:paraId="37D46242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06403E50" w14:textId="77777777" w:rsidR="00177E60" w:rsidRPr="00A20036" w:rsidRDefault="00177E60" w:rsidP="00027796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  <w:color w:val="000000"/>
                <w:sz w:val="22"/>
              </w:rPr>
              <w:t>Your RSC</w:t>
            </w:r>
            <w:r w:rsidRPr="00A20036">
              <w:rPr>
                <w:rFonts w:ascii="Trebuchet MS" w:hAnsi="Trebuchet MS"/>
                <w:color w:val="000000"/>
                <w:sz w:val="22"/>
              </w:rPr>
              <w:t xml:space="preserve"> membership number</w:t>
            </w:r>
            <w:r w:rsidR="00027796">
              <w:rPr>
                <w:rFonts w:ascii="Trebuchet MS" w:hAnsi="Trebuchet MS"/>
                <w:color w:val="000000"/>
                <w:sz w:val="22"/>
              </w:rPr>
              <w:t xml:space="preserve"> </w:t>
            </w:r>
          </w:p>
        </w:tc>
        <w:tc>
          <w:tcPr>
            <w:tcW w:w="1684" w:type="dxa"/>
            <w:vAlign w:val="center"/>
          </w:tcPr>
          <w:p w14:paraId="69A3467F" w14:textId="77777777" w:rsidR="00177E60" w:rsidRPr="00A20036" w:rsidRDefault="00177E60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14:paraId="13988CF6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69CA5BEF" w14:textId="77777777" w:rsidR="004F461A" w:rsidRDefault="004F461A" w:rsidP="0056402E">
            <w:pPr>
              <w:rPr>
                <w:rFonts w:ascii="Trebuchet MS" w:hAnsi="Trebuchet MS"/>
                <w:color w:val="000000"/>
              </w:rPr>
            </w:pPr>
          </w:p>
        </w:tc>
        <w:tc>
          <w:tcPr>
            <w:tcW w:w="1684" w:type="dxa"/>
            <w:shd w:val="clear" w:color="auto" w:fill="DBE5F1" w:themeFill="accent1" w:themeFillTint="33"/>
            <w:vAlign w:val="center"/>
          </w:tcPr>
          <w:p w14:paraId="1335D77D" w14:textId="77777777"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4F461A" w:rsidRPr="00A20036" w14:paraId="35331D59" w14:textId="77777777" w:rsidTr="00203322">
        <w:trPr>
          <w:cantSplit/>
          <w:jc w:val="center"/>
        </w:trPr>
        <w:tc>
          <w:tcPr>
            <w:tcW w:w="8119" w:type="dxa"/>
            <w:gridSpan w:val="10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5E6475D5" w14:textId="77777777" w:rsidR="004F461A" w:rsidRDefault="004F461A" w:rsidP="00D0467A">
            <w:pPr>
              <w:rPr>
                <w:rFonts w:ascii="Trebuchet MS" w:hAnsi="Trebuchet MS"/>
                <w:color w:val="000000"/>
              </w:rPr>
            </w:pPr>
            <w:r>
              <w:rPr>
                <w:rFonts w:ascii="Trebuchet MS" w:hAnsi="Trebuchet MS"/>
              </w:rPr>
              <w:t xml:space="preserve">Have you ever </w:t>
            </w:r>
            <w:r w:rsidR="00D0467A">
              <w:rPr>
                <w:rFonts w:ascii="Trebuchet MS" w:hAnsi="Trebuchet MS"/>
              </w:rPr>
              <w:t>received</w:t>
            </w:r>
            <w:r>
              <w:rPr>
                <w:rFonts w:ascii="Trebuchet MS" w:hAnsi="Trebuchet MS"/>
              </w:rPr>
              <w:t xml:space="preserve"> an RSC Bursary or Travel Award</w:t>
            </w:r>
          </w:p>
        </w:tc>
        <w:tc>
          <w:tcPr>
            <w:tcW w:w="1684" w:type="dxa"/>
            <w:vAlign w:val="center"/>
          </w:tcPr>
          <w:p w14:paraId="4F095C9F" w14:textId="77777777" w:rsidR="004F461A" w:rsidRPr="00A20036" w:rsidRDefault="004F461A" w:rsidP="0056402E">
            <w:pPr>
              <w:jc w:val="center"/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Yes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/</w:t>
            </w:r>
            <w:r w:rsidR="00265817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Trebuchet MS" w:hAnsi="Trebuchet MS"/>
                <w:sz w:val="22"/>
              </w:rPr>
              <w:t>No</w:t>
            </w:r>
          </w:p>
        </w:tc>
      </w:tr>
      <w:tr w:rsidR="00EB33FC" w:rsidRPr="00A20036" w14:paraId="5CB85EE7" w14:textId="77777777" w:rsidTr="00203322">
        <w:trPr>
          <w:cantSplit/>
          <w:jc w:val="center"/>
        </w:trPr>
        <w:tc>
          <w:tcPr>
            <w:tcW w:w="3911" w:type="dxa"/>
            <w:gridSpan w:val="3"/>
            <w:tcBorders>
              <w:top w:val="nil"/>
              <w:bottom w:val="nil"/>
            </w:tcBorders>
            <w:shd w:val="clear" w:color="auto" w:fill="DBE5F1" w:themeFill="accent1" w:themeFillTint="33"/>
            <w:vAlign w:val="center"/>
          </w:tcPr>
          <w:p w14:paraId="04F9B428" w14:textId="77777777" w:rsidR="00EB33FC" w:rsidRDefault="00D0467A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 w:cs="Arial"/>
              </w:rPr>
              <w:t>i</w:t>
            </w:r>
            <w:r w:rsidR="00EB33FC" w:rsidRPr="00EB33FC">
              <w:rPr>
                <w:rFonts w:ascii="Trebuchet MS" w:hAnsi="Trebuchet MS" w:cs="Arial"/>
              </w:rPr>
              <w:t>f "yes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,"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please indicate 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the 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source (e</w:t>
            </w:r>
            <w:r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>.g.,</w:t>
            </w:r>
            <w:r w:rsidR="00EB33FC" w:rsidRPr="00203322">
              <w:rPr>
                <w:rFonts w:ascii="Trebuchet MS" w:hAnsi="Trebuchet MS" w:cs="Arial"/>
                <w:shd w:val="clear" w:color="auto" w:fill="DBE5F1" w:themeFill="accent1" w:themeFillTint="33"/>
              </w:rPr>
              <w:t xml:space="preserve"> BMCS), and date and title of meeting</w:t>
            </w:r>
            <w:r w:rsidR="00EB33FC" w:rsidRPr="00EB33FC">
              <w:rPr>
                <w:rFonts w:ascii="Trebuchet MS" w:hAnsi="Trebuchet MS" w:cs="Arial"/>
              </w:rPr>
              <w:t xml:space="preserve"> attended.</w:t>
            </w:r>
          </w:p>
        </w:tc>
        <w:tc>
          <w:tcPr>
            <w:tcW w:w="5892" w:type="dxa"/>
            <w:gridSpan w:val="8"/>
            <w:shd w:val="clear" w:color="auto" w:fill="auto"/>
            <w:vAlign w:val="center"/>
          </w:tcPr>
          <w:p w14:paraId="7A810751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302B5BF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5A033C06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92291A3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4E3A03CA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  <w:p w14:paraId="22B0339A" w14:textId="77777777" w:rsidR="00EB33FC" w:rsidRDefault="00EB33FC" w:rsidP="0056402E">
            <w:pPr>
              <w:jc w:val="center"/>
              <w:rPr>
                <w:rFonts w:ascii="Trebuchet MS" w:hAnsi="Trebuchet MS"/>
              </w:rPr>
            </w:pPr>
          </w:p>
        </w:tc>
      </w:tr>
      <w:tr w:rsidR="00177E60" w:rsidRPr="00A20036" w14:paraId="2BA41052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81DBA75" w14:textId="77777777" w:rsidR="00177E60" w:rsidRPr="00A20036" w:rsidRDefault="00177E60" w:rsidP="00D0467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Title of Masters/Ph</w:t>
            </w:r>
            <w:r w:rsidR="00D0467A">
              <w:rPr>
                <w:rFonts w:ascii="Trebuchet MS" w:hAnsi="Trebuchet MS"/>
                <w:sz w:val="22"/>
              </w:rPr>
              <w:t>.D.</w:t>
            </w:r>
            <w:r>
              <w:rPr>
                <w:rFonts w:ascii="Trebuchet MS" w:hAnsi="Trebuchet MS"/>
                <w:sz w:val="22"/>
              </w:rPr>
              <w:t xml:space="preserve"> project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6DB9F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14:paraId="0D7B92C7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012DE0C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sz w:val="22"/>
              </w:rPr>
              <w:t>Name of your supervisor</w:t>
            </w: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D5E67" w14:textId="77777777" w:rsidR="00177E60" w:rsidRPr="00A20036" w:rsidRDefault="00177E60" w:rsidP="00B302CA">
            <w:pPr>
              <w:rPr>
                <w:rFonts w:ascii="Trebuchet MS" w:hAnsi="Trebuchet MS"/>
              </w:rPr>
            </w:pPr>
          </w:p>
        </w:tc>
      </w:tr>
      <w:tr w:rsidR="00177E60" w:rsidRPr="00A20036" w14:paraId="4E38C6B0" w14:textId="77777777" w:rsidTr="00FC0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cantSplit/>
          <w:trHeight w:val="255"/>
          <w:jc w:val="center"/>
        </w:trPr>
        <w:tc>
          <w:tcPr>
            <w:tcW w:w="504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8BA8B6C" w14:textId="77777777" w:rsidR="00FC0563" w:rsidRDefault="0081337D" w:rsidP="00B302CA">
            <w:pPr>
              <w:rPr>
                <w:rFonts w:ascii="Trebuchet MS" w:hAnsi="Trebuchet MS"/>
                <w:sz w:val="22"/>
              </w:rPr>
            </w:pPr>
            <w:r>
              <w:rPr>
                <w:rFonts w:ascii="Trebuchet MS" w:hAnsi="Trebuchet MS"/>
                <w:sz w:val="22"/>
              </w:rPr>
              <w:t>Your supervisor’s e-mail address</w:t>
            </w:r>
          </w:p>
          <w:p w14:paraId="078391BE" w14:textId="77777777" w:rsidR="00FC0563" w:rsidRPr="0081337D" w:rsidRDefault="00FC0563" w:rsidP="00B302CA">
            <w:pPr>
              <w:rPr>
                <w:rFonts w:ascii="Trebuchet MS" w:hAnsi="Trebuchet MS"/>
                <w:sz w:val="22"/>
              </w:rPr>
            </w:pPr>
          </w:p>
        </w:tc>
        <w:tc>
          <w:tcPr>
            <w:tcW w:w="476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AE1E4" w14:textId="77777777" w:rsidR="00FC0563" w:rsidRPr="00A20036" w:rsidRDefault="00FC0563" w:rsidP="00B302CA">
            <w:pPr>
              <w:rPr>
                <w:rFonts w:ascii="Trebuchet MS" w:hAnsi="Trebuchet MS"/>
              </w:rPr>
            </w:pPr>
          </w:p>
        </w:tc>
      </w:tr>
    </w:tbl>
    <w:p w14:paraId="732B2620" w14:textId="77777777" w:rsidR="00177E60" w:rsidRDefault="00177E60">
      <w:pPr>
        <w:sectPr w:rsidR="00177E60" w:rsidSect="00937AF8">
          <w:headerReference w:type="default" r:id="rId10"/>
          <w:footerReference w:type="default" r:id="rId11"/>
          <w:headerReference w:type="first" r:id="rId12"/>
          <w:pgSz w:w="11906" w:h="16838" w:code="9"/>
          <w:pgMar w:top="1418" w:right="1134" w:bottom="851" w:left="1134" w:header="709" w:footer="709" w:gutter="0"/>
          <w:cols w:space="708"/>
          <w:titlePg/>
          <w:docGrid w:linePitch="360"/>
        </w:sect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81337D" w:rsidRPr="00A20036" w14:paraId="04FE2C4C" w14:textId="77777777" w:rsidTr="00203322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96291CF" w14:textId="77777777" w:rsidR="00203322" w:rsidRPr="00D56026" w:rsidRDefault="0081337D" w:rsidP="00D5602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D56026">
              <w:rPr>
                <w:rFonts w:ascii="Trebuchet MS" w:hAnsi="Trebuchet MS"/>
                <w:b/>
                <w:sz w:val="22"/>
              </w:rPr>
              <w:lastRenderedPageBreak/>
              <w:t>Section 2: Applicant’</w:t>
            </w:r>
            <w:r w:rsidR="00203322" w:rsidRPr="00D56026">
              <w:rPr>
                <w:rFonts w:ascii="Trebuchet MS" w:hAnsi="Trebuchet MS"/>
                <w:b/>
                <w:sz w:val="22"/>
              </w:rPr>
              <w:t>s S</w:t>
            </w:r>
            <w:r w:rsidRPr="00D56026">
              <w:rPr>
                <w:rFonts w:ascii="Trebuchet MS" w:hAnsi="Trebuchet MS"/>
                <w:b/>
                <w:sz w:val="22"/>
              </w:rPr>
              <w:t>upporting Statement</w:t>
            </w:r>
            <w:r w:rsidR="00203322" w:rsidRPr="00D56026">
              <w:rPr>
                <w:rFonts w:ascii="Trebuchet MS" w:hAnsi="Trebuchet MS"/>
                <w:b/>
                <w:sz w:val="22"/>
              </w:rPr>
              <w:t xml:space="preserve"> (</w:t>
            </w:r>
            <w:r w:rsidR="005B0E48" w:rsidRPr="00D56026">
              <w:rPr>
                <w:rFonts w:ascii="Trebuchet MS" w:hAnsi="Trebuchet MS"/>
                <w:b/>
                <w:sz w:val="22"/>
              </w:rPr>
              <w:t>500 words max)</w:t>
            </w:r>
          </w:p>
          <w:p w14:paraId="35809987" w14:textId="77777777" w:rsidR="00203322" w:rsidRDefault="00203322" w:rsidP="00203322">
            <w:pPr>
              <w:rPr>
                <w:rFonts w:ascii="Trebuchet MS" w:hAnsi="Trebuchet MS"/>
                <w:sz w:val="22"/>
              </w:rPr>
            </w:pPr>
          </w:p>
          <w:p w14:paraId="218E9607" w14:textId="77777777" w:rsidR="00203322" w:rsidRPr="00203322" w:rsidRDefault="00203322" w:rsidP="0020332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 summary </w:t>
            </w:r>
            <w:r w:rsidRPr="00203322">
              <w:rPr>
                <w:rFonts w:ascii="Arial" w:hAnsi="Arial" w:cs="Arial"/>
                <w:sz w:val="22"/>
                <w:szCs w:val="22"/>
              </w:rPr>
              <w:t>of why you would like to attend the meeting,</w:t>
            </w:r>
            <w:r w:rsidR="00D56026">
              <w:rPr>
                <w:rFonts w:ascii="Arial" w:hAnsi="Arial" w:cs="Arial"/>
                <w:sz w:val="22"/>
                <w:szCs w:val="22"/>
              </w:rPr>
              <w:t xml:space="preserve"> your research,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 what you will present, </w:t>
            </w:r>
            <w:r w:rsidR="00274866">
              <w:rPr>
                <w:rFonts w:ascii="Arial" w:hAnsi="Arial" w:cs="Arial"/>
                <w:sz w:val="22"/>
                <w:szCs w:val="22"/>
              </w:rPr>
              <w:t xml:space="preserve">what travel funds you have/have sought, </w:t>
            </w:r>
            <w:r w:rsidRPr="00203322">
              <w:rPr>
                <w:rFonts w:ascii="Arial" w:hAnsi="Arial" w:cs="Arial"/>
                <w:sz w:val="22"/>
                <w:szCs w:val="22"/>
              </w:rPr>
              <w:t xml:space="preserve">and why you should be considered for a </w:t>
            </w:r>
            <w:r w:rsidR="007D3A16">
              <w:rPr>
                <w:rFonts w:ascii="Arial" w:hAnsi="Arial" w:cs="Arial"/>
                <w:sz w:val="22"/>
                <w:szCs w:val="22"/>
              </w:rPr>
              <w:t>bursary</w:t>
            </w:r>
            <w:r w:rsidRPr="00203322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61E570B" w14:textId="77777777" w:rsidR="00203322" w:rsidRDefault="00203322" w:rsidP="006D7DE1">
            <w:pPr>
              <w:rPr>
                <w:rFonts w:ascii="Trebuchet MS" w:hAnsi="Trebuchet MS"/>
                <w:sz w:val="22"/>
              </w:rPr>
            </w:pPr>
          </w:p>
        </w:tc>
      </w:tr>
      <w:tr w:rsidR="00B26525" w:rsidRPr="00A20036" w14:paraId="3A19583B" w14:textId="77777777" w:rsidTr="006D7DE1">
        <w:trPr>
          <w:cantSplit/>
          <w:trHeight w:val="2268"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5F61748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6CE7FD6B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AF1F10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4EB85676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0D9BA32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BC8D50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2A11E3F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6A123345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745DCD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2E363132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700A2620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065871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61FC8C1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0974F8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7D2F3F1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32E52EBB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1D3E8F08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401EA3F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884192D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5EC6A637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5E38824" w14:textId="77777777" w:rsidR="00D56026" w:rsidRDefault="00D56026" w:rsidP="006D7DE1">
            <w:pPr>
              <w:rPr>
                <w:rFonts w:ascii="Trebuchet MS" w:hAnsi="Trebuchet MS"/>
              </w:rPr>
            </w:pPr>
          </w:p>
          <w:p w14:paraId="04EA7FBC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332FAA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45C7C592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1BF33C25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5D572391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2FC607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570EB46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6A2C1D0C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9634DB2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1A87491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268C9C6B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B59821E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3E1C384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7167A4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345E52D5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219C893A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0D49335D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4C444097" w14:textId="77777777" w:rsidR="00B26525" w:rsidRDefault="00B26525" w:rsidP="006D7DE1">
            <w:pPr>
              <w:rPr>
                <w:rFonts w:ascii="Trebuchet MS" w:hAnsi="Trebuchet MS"/>
              </w:rPr>
            </w:pPr>
          </w:p>
          <w:p w14:paraId="716EB778" w14:textId="77777777" w:rsidR="00FC0563" w:rsidRDefault="00FC0563" w:rsidP="006D7DE1">
            <w:pPr>
              <w:rPr>
                <w:rFonts w:ascii="Trebuchet MS" w:hAnsi="Trebuchet MS"/>
              </w:rPr>
            </w:pPr>
          </w:p>
          <w:p w14:paraId="3F8175E6" w14:textId="77777777" w:rsidR="00FC0563" w:rsidRDefault="00FC0563" w:rsidP="006D7DE1">
            <w:pPr>
              <w:rPr>
                <w:rFonts w:ascii="Trebuchet MS" w:hAnsi="Trebuchet MS"/>
              </w:rPr>
            </w:pPr>
          </w:p>
          <w:p w14:paraId="6494C368" w14:textId="77777777" w:rsidR="00B26525" w:rsidRPr="00A20036" w:rsidRDefault="00B26525" w:rsidP="006D7DE1">
            <w:pPr>
              <w:rPr>
                <w:rFonts w:ascii="Trebuchet MS" w:hAnsi="Trebuchet MS"/>
              </w:rPr>
            </w:pPr>
          </w:p>
        </w:tc>
      </w:tr>
    </w:tbl>
    <w:p w14:paraId="795A950A" w14:textId="77777777" w:rsidR="00177E60" w:rsidRDefault="00177E60"/>
    <w:p w14:paraId="23149706" w14:textId="77777777" w:rsidR="00203322" w:rsidRDefault="00203322">
      <w:pPr>
        <w:rPr>
          <w:rFonts w:ascii="Trebuchet MS" w:eastAsia="MS Mincho" w:hAnsi="Trebuchet MS"/>
          <w:b/>
          <w:color w:val="000000"/>
          <w:sz w:val="30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9803"/>
      </w:tblGrid>
      <w:tr w:rsidR="00203322" w:rsidRPr="00A20036" w14:paraId="18B1C661" w14:textId="77777777" w:rsidTr="00FC3A29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67F2745B" w14:textId="77777777" w:rsidR="00704F08" w:rsidRPr="00704F08" w:rsidRDefault="009F64E5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F64E5">
              <w:rPr>
                <w:rFonts w:ascii="Trebuchet MS" w:hAnsi="Trebuchet MS"/>
                <w:b/>
                <w:sz w:val="22"/>
              </w:rPr>
              <w:lastRenderedPageBreak/>
              <w:t>Section 3</w:t>
            </w:r>
            <w:r w:rsidR="00203322" w:rsidRPr="009F64E5">
              <w:rPr>
                <w:rFonts w:ascii="Trebuchet MS" w:hAnsi="Trebuchet MS"/>
                <w:b/>
                <w:sz w:val="22"/>
              </w:rPr>
              <w:t>:</w:t>
            </w:r>
            <w:r w:rsidR="00203322" w:rsidRPr="009F64E5">
              <w:rPr>
                <w:rFonts w:ascii="Trebuchet MS" w:hAnsi="Trebuchet MS"/>
                <w:sz w:val="22"/>
              </w:rPr>
              <w:t xml:space="preserve"> </w:t>
            </w:r>
            <w:r w:rsidR="00704F08" w:rsidRPr="00704F08">
              <w:rPr>
                <w:rFonts w:ascii="Arial" w:hAnsi="Arial" w:cs="Arial"/>
                <w:b/>
                <w:sz w:val="22"/>
                <w:szCs w:val="22"/>
              </w:rPr>
              <w:t>Supervisor’s supporting statement</w:t>
            </w:r>
            <w:r w:rsidR="00704F08">
              <w:rPr>
                <w:rFonts w:ascii="Arial" w:hAnsi="Arial" w:cs="Arial"/>
                <w:b/>
                <w:sz w:val="22"/>
                <w:szCs w:val="22"/>
              </w:rPr>
              <w:t xml:space="preserve"> (500 words max)</w:t>
            </w:r>
          </w:p>
          <w:p w14:paraId="5B66A338" w14:textId="77777777" w:rsidR="00704F08" w:rsidRDefault="00704F08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B908539" w14:textId="77777777" w:rsidR="003A07FE" w:rsidRPr="003A07FE" w:rsidRDefault="003A07FE" w:rsidP="003A07F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lease comment on: (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Presentation skill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Students intellectual contribution to project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ii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The students character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; (iv) </w:t>
            </w:r>
            <w:r w:rsidRPr="003A07FE">
              <w:rPr>
                <w:rFonts w:ascii="Arial" w:hAnsi="Arial" w:cs="Arial"/>
                <w:b/>
                <w:sz w:val="22"/>
                <w:szCs w:val="22"/>
              </w:rPr>
              <w:t>Why attending this conference will benefit the student</w:t>
            </w:r>
            <w:r w:rsidR="00274866">
              <w:rPr>
                <w:rFonts w:ascii="Arial" w:hAnsi="Arial" w:cs="Arial"/>
                <w:b/>
                <w:sz w:val="22"/>
                <w:szCs w:val="22"/>
              </w:rPr>
              <w:t>; (v) What other travel funds the student has available/have been sought</w:t>
            </w:r>
            <w:r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  <w:p w14:paraId="42538212" w14:textId="77777777" w:rsidR="00704F08" w:rsidRPr="00704F08" w:rsidRDefault="00704F08" w:rsidP="003A07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4F08" w:rsidRPr="00A20036" w14:paraId="425E43EB" w14:textId="77777777" w:rsidTr="00704F08">
        <w:trPr>
          <w:cantSplit/>
          <w:jc w:val="center"/>
        </w:trPr>
        <w:tc>
          <w:tcPr>
            <w:tcW w:w="9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1448E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03DEC0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294E39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4EB2AC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CD442B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660F87EB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CDE39B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459A25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DB58A3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883689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451680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2111E06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5B9B69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09E22E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DAE01B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17847E75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0F4122A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E69AFE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78EC254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AC2094D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0EBA15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A98922B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3A2C4B1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04AB36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CD0AF9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CEDDAE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5BF4751C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C3DAA28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4B5AB73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787F62B2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49FA33AF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1E9DA581" w14:textId="77777777" w:rsidR="00704F08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  <w:p w14:paraId="20E3130B" w14:textId="77777777" w:rsidR="00704F08" w:rsidRPr="009F64E5" w:rsidRDefault="00704F08" w:rsidP="00704F08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14:paraId="35606DAE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14:paraId="4F5C87D9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tbl>
      <w:tblPr>
        <w:tblW w:w="9803" w:type="dxa"/>
        <w:jc w:val="center"/>
        <w:tblLayout w:type="fixed"/>
        <w:tblLook w:val="0000" w:firstRow="0" w:lastRow="0" w:firstColumn="0" w:lastColumn="0" w:noHBand="0" w:noVBand="0"/>
      </w:tblPr>
      <w:tblGrid>
        <w:gridCol w:w="2405"/>
        <w:gridCol w:w="2977"/>
        <w:gridCol w:w="2210"/>
        <w:gridCol w:w="2211"/>
      </w:tblGrid>
      <w:tr w:rsidR="00FC0563" w:rsidRPr="00A20036" w14:paraId="7BE1E0CB" w14:textId="77777777" w:rsidTr="006D7DE1">
        <w:trPr>
          <w:cantSplit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BD46F4B" w14:textId="77777777" w:rsidR="00FC0563" w:rsidRDefault="00FC0563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</w:rPr>
              <w:t>Section 4</w:t>
            </w:r>
            <w:r w:rsidRPr="009F64E5">
              <w:rPr>
                <w:rFonts w:ascii="Trebuchet MS" w:hAnsi="Trebuchet MS"/>
                <w:b/>
                <w:sz w:val="22"/>
              </w:rPr>
              <w:t>:</w:t>
            </w:r>
            <w:r w:rsidRPr="009F64E5">
              <w:rPr>
                <w:rFonts w:ascii="Trebuchet MS" w:hAnsi="Trebuchet MS"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  <w:szCs w:val="22"/>
              </w:rPr>
              <w:t>Signatures</w:t>
            </w:r>
          </w:p>
          <w:p w14:paraId="0FBE5376" w14:textId="77777777" w:rsidR="00C67391" w:rsidRDefault="00C67391" w:rsidP="006D7DE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39486B9" w14:textId="77777777" w:rsidR="00C67391" w:rsidRPr="005F46D0" w:rsidRDefault="00C67391" w:rsidP="006D7DE1">
            <w:pPr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>I</w:t>
            </w:r>
            <w:r w:rsid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declare that all information within</w:t>
            </w:r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 xml:space="preserve"> this application is </w:t>
            </w:r>
            <w:proofErr w:type="gramStart"/>
            <w:r w:rsidRPr="005F46D0">
              <w:rPr>
                <w:rFonts w:ascii="Arial" w:hAnsi="Arial" w:cs="Arial"/>
                <w:b/>
                <w:i/>
                <w:sz w:val="22"/>
                <w:szCs w:val="22"/>
              </w:rPr>
              <w:t>correct</w:t>
            </w:r>
            <w:proofErr w:type="gramEnd"/>
          </w:p>
          <w:p w14:paraId="44012B2B" w14:textId="77777777" w:rsidR="00FC0563" w:rsidRPr="00704F08" w:rsidRDefault="00FC0563" w:rsidP="006D7DE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67391" w:rsidRPr="00A20036" w14:paraId="4FA94585" w14:textId="77777777" w:rsidTr="00C67391">
        <w:trPr>
          <w:cantSplit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2379B339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 xml:space="preserve">Applicant’s Signature: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D65B4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5E93759E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41653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14:paraId="763DBCDE" w14:textId="77777777" w:rsidTr="00C67391">
        <w:trPr>
          <w:cantSplit/>
          <w:trHeight w:val="260"/>
          <w:jc w:val="center"/>
        </w:trPr>
        <w:tc>
          <w:tcPr>
            <w:tcW w:w="9803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CD137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  <w:p w14:paraId="5152F2E9" w14:textId="77777777" w:rsidR="00C67CCE" w:rsidRDefault="00C67CCE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C67391" w:rsidRPr="00A20036" w14:paraId="28DE7EB2" w14:textId="77777777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398383E4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</w:t>
            </w:r>
          </w:p>
          <w:p w14:paraId="05678365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ignature: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286AB1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  <w:tc>
          <w:tcPr>
            <w:tcW w:w="2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C92008F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 w:rsidRPr="00C67391">
              <w:rPr>
                <w:rFonts w:ascii="Trebuchet MS" w:hAnsi="Trebuchet MS"/>
                <w:b/>
                <w:sz w:val="22"/>
                <w:shd w:val="clear" w:color="auto" w:fill="DBE5F1" w:themeFill="accent1" w:themeFillTint="33"/>
              </w:rPr>
              <w:t>D</w:t>
            </w:r>
            <w:r>
              <w:rPr>
                <w:rFonts w:ascii="Trebuchet MS" w:hAnsi="Trebuchet MS"/>
                <w:b/>
                <w:sz w:val="22"/>
              </w:rPr>
              <w:t>ate: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C5C53" w14:textId="77777777" w:rsidR="00C67391" w:rsidRDefault="00C67391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  <w:tr w:rsidR="00FC0563" w:rsidRPr="00A20036" w14:paraId="07100400" w14:textId="77777777" w:rsidTr="00C67391">
        <w:trPr>
          <w:cantSplit/>
          <w:trHeight w:val="260"/>
          <w:jc w:val="center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</w:tcPr>
          <w:p w14:paraId="7AAF4262" w14:textId="77777777" w:rsidR="00FC0563" w:rsidRDefault="00C67391" w:rsidP="006D7DE1">
            <w:pPr>
              <w:rPr>
                <w:rFonts w:ascii="Trebuchet MS" w:hAnsi="Trebuchet MS"/>
                <w:b/>
                <w:sz w:val="22"/>
              </w:rPr>
            </w:pPr>
            <w:r>
              <w:rPr>
                <w:rFonts w:ascii="Trebuchet MS" w:hAnsi="Trebuchet MS"/>
                <w:b/>
                <w:sz w:val="22"/>
              </w:rPr>
              <w:t>Supervisor’s Title and Position</w:t>
            </w:r>
          </w:p>
        </w:tc>
        <w:tc>
          <w:tcPr>
            <w:tcW w:w="73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2B3FF" w14:textId="77777777" w:rsidR="00FC0563" w:rsidRDefault="00FC0563" w:rsidP="006D7DE1">
            <w:pPr>
              <w:rPr>
                <w:rFonts w:ascii="Trebuchet MS" w:hAnsi="Trebuchet MS"/>
                <w:b/>
                <w:sz w:val="22"/>
              </w:rPr>
            </w:pPr>
          </w:p>
        </w:tc>
      </w:tr>
    </w:tbl>
    <w:p w14:paraId="0C76169F" w14:textId="77777777" w:rsidR="00FC0563" w:rsidRDefault="00FC0563" w:rsidP="00C67CCE">
      <w:pPr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p w14:paraId="294E8218" w14:textId="77777777" w:rsidR="00FC0563" w:rsidRDefault="00FC0563" w:rsidP="001C1AFB">
      <w:pPr>
        <w:jc w:val="center"/>
        <w:rPr>
          <w:rFonts w:ascii="Arial" w:eastAsia="MS Mincho" w:hAnsi="Arial" w:cs="Arial"/>
          <w:b/>
          <w:color w:val="000000"/>
          <w:sz w:val="22"/>
          <w:szCs w:val="22"/>
          <w:lang w:eastAsia="ja-JP"/>
        </w:rPr>
      </w:pPr>
    </w:p>
    <w:sectPr w:rsidR="00FC0563" w:rsidSect="00937AF8">
      <w:headerReference w:type="default" r:id="rId13"/>
      <w:pgSz w:w="11906" w:h="16838" w:code="9"/>
      <w:pgMar w:top="1418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3611A" w14:textId="77777777" w:rsidR="00937AF8" w:rsidRDefault="00937AF8">
      <w:r>
        <w:separator/>
      </w:r>
    </w:p>
  </w:endnote>
  <w:endnote w:type="continuationSeparator" w:id="0">
    <w:p w14:paraId="73602A0D" w14:textId="77777777" w:rsidR="00937AF8" w:rsidRDefault="00937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4CC37" w14:textId="72A0120E" w:rsidR="00177E60" w:rsidRPr="003F47C8" w:rsidRDefault="00177E60" w:rsidP="00567796">
    <w:pPr>
      <w:pStyle w:val="Heading5"/>
      <w:jc w:val="center"/>
      <w:rPr>
        <w:b w:val="0"/>
        <w:bCs w:val="0"/>
        <w:i w:val="0"/>
        <w:iCs w:val="0"/>
        <w:color w:val="808080" w:themeColor="background1" w:themeShade="80"/>
      </w:rPr>
    </w:pPr>
    <w:r w:rsidRPr="003F47C8">
      <w:rPr>
        <w:rFonts w:ascii="Arial" w:hAnsi="Arial"/>
        <w:b w:val="0"/>
        <w:bCs w:val="0"/>
        <w:i w:val="0"/>
        <w:iCs w:val="0"/>
        <w:color w:val="808080" w:themeColor="background1" w:themeShade="80"/>
      </w:rPr>
      <w:t xml:space="preserve">Please return completed form to </w:t>
    </w:r>
    <w:r w:rsidR="00FE6B4D" w:rsidRPr="003F47C8">
      <w:rPr>
        <w:rFonts w:ascii="Arial" w:hAnsi="Arial"/>
        <w:b w:val="0"/>
        <w:bCs w:val="0"/>
        <w:i w:val="0"/>
        <w:iCs w:val="0"/>
        <w:color w:val="808080" w:themeColor="background1" w:themeShade="80"/>
      </w:rPr>
      <w:t>z.waller@ucl</w:t>
    </w:r>
    <w:r w:rsidR="00CE0F50" w:rsidRPr="003F47C8">
      <w:rPr>
        <w:rFonts w:ascii="Arial" w:hAnsi="Arial"/>
        <w:b w:val="0"/>
        <w:bCs w:val="0"/>
        <w:i w:val="0"/>
        <w:iCs w:val="0"/>
        <w:color w:val="808080" w:themeColor="background1" w:themeShade="80"/>
      </w:rPr>
      <w:t>.ac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59FF4" w14:textId="77777777" w:rsidR="00937AF8" w:rsidRDefault="00937AF8">
      <w:r>
        <w:separator/>
      </w:r>
    </w:p>
  </w:footnote>
  <w:footnote w:type="continuationSeparator" w:id="0">
    <w:p w14:paraId="69452752" w14:textId="77777777" w:rsidR="00937AF8" w:rsidRDefault="00937A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77962" w14:textId="77777777" w:rsidR="00E63BC4" w:rsidRDefault="00E63BC4" w:rsidP="00E63BC4">
    <w:pPr>
      <w:pStyle w:val="Header"/>
      <w:tabs>
        <w:tab w:val="clear" w:pos="8306"/>
        <w:tab w:val="left" w:pos="8640"/>
      </w:tabs>
    </w:pPr>
    <w:r>
      <w:rPr>
        <w:noProof/>
      </w:rPr>
      <w:drawing>
        <wp:inline distT="0" distB="0" distL="0" distR="0" wp14:anchorId="29D4E750" wp14:editId="67BAB071">
          <wp:extent cx="2657475" cy="1054609"/>
          <wp:effectExtent l="0" t="0" r="0" b="0"/>
          <wp:docPr id="570297852" name="Picture 5702978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BBG logo colour 2019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56" r="23103"/>
                  <a:stretch/>
                </pic:blipFill>
                <pic:spPr bwMode="auto">
                  <a:xfrm>
                    <a:off x="0" y="0"/>
                    <a:ext cx="2680056" cy="1063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F3560" w14:textId="42D29D3B" w:rsidR="00E63BC4" w:rsidRDefault="003076E8">
    <w:pPr>
      <w:pStyle w:val="Header"/>
    </w:pPr>
    <w:r>
      <w:rPr>
        <w:noProof/>
      </w:rPr>
      <w:drawing>
        <wp:inline distT="0" distB="0" distL="0" distR="0" wp14:anchorId="50025C66" wp14:editId="3EE53D9D">
          <wp:extent cx="3148012" cy="889400"/>
          <wp:effectExtent l="0" t="0" r="0" b="6350"/>
          <wp:docPr id="1865422135" name="Picture 1" descr="image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blo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8097" cy="948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59371" w14:textId="77777777" w:rsidR="00177E60" w:rsidRDefault="00177E60" w:rsidP="00D974BB">
    <w:pPr>
      <w:pStyle w:val="Header"/>
      <w:jc w:val="center"/>
    </w:pPr>
  </w:p>
  <w:p w14:paraId="3B1610F2" w14:textId="77777777" w:rsidR="00177E60" w:rsidRDefault="00177E60" w:rsidP="004537D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35B16"/>
    <w:multiLevelType w:val="hybridMultilevel"/>
    <w:tmpl w:val="515CB54E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D57DF"/>
    <w:multiLevelType w:val="hybridMultilevel"/>
    <w:tmpl w:val="CC209444"/>
    <w:lvl w:ilvl="0" w:tplc="67EC5FB2">
      <w:start w:val="20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513935AD"/>
    <w:multiLevelType w:val="hybridMultilevel"/>
    <w:tmpl w:val="DA2C544C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C7C520C"/>
    <w:multiLevelType w:val="multilevel"/>
    <w:tmpl w:val="C17AD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FE3E0C"/>
    <w:multiLevelType w:val="hybridMultilevel"/>
    <w:tmpl w:val="2D44E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92BB3"/>
    <w:multiLevelType w:val="hybridMultilevel"/>
    <w:tmpl w:val="F30CC78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664836"/>
    <w:multiLevelType w:val="hybridMultilevel"/>
    <w:tmpl w:val="AF307BA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764572881">
    <w:abstractNumId w:val="0"/>
  </w:num>
  <w:num w:numId="2" w16cid:durableId="1430009742">
    <w:abstractNumId w:val="5"/>
  </w:num>
  <w:num w:numId="3" w16cid:durableId="1652834451">
    <w:abstractNumId w:val="6"/>
  </w:num>
  <w:num w:numId="4" w16cid:durableId="1393459173">
    <w:abstractNumId w:val="1"/>
  </w:num>
  <w:num w:numId="5" w16cid:durableId="513611071">
    <w:abstractNumId w:val="3"/>
  </w:num>
  <w:num w:numId="6" w16cid:durableId="990014761">
    <w:abstractNumId w:val="2"/>
  </w:num>
  <w:num w:numId="7" w16cid:durableId="7490393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tjQzNzI1NTE3NTJR0lEKTi0uzszPAymwqAUAiAqMISwAAAA="/>
  </w:docVars>
  <w:rsids>
    <w:rsidRoot w:val="0056574A"/>
    <w:rsid w:val="000057F3"/>
    <w:rsid w:val="000113CB"/>
    <w:rsid w:val="00020E99"/>
    <w:rsid w:val="00025CA9"/>
    <w:rsid w:val="00027796"/>
    <w:rsid w:val="0003514A"/>
    <w:rsid w:val="0003661A"/>
    <w:rsid w:val="00060BE2"/>
    <w:rsid w:val="00067C8F"/>
    <w:rsid w:val="0007145C"/>
    <w:rsid w:val="00074AEA"/>
    <w:rsid w:val="00074E59"/>
    <w:rsid w:val="0007572E"/>
    <w:rsid w:val="00087F32"/>
    <w:rsid w:val="00094405"/>
    <w:rsid w:val="00094455"/>
    <w:rsid w:val="00096C65"/>
    <w:rsid w:val="000A1E38"/>
    <w:rsid w:val="000B4845"/>
    <w:rsid w:val="000B6793"/>
    <w:rsid w:val="000C2D01"/>
    <w:rsid w:val="000D4E47"/>
    <w:rsid w:val="000E1797"/>
    <w:rsid w:val="000E23EB"/>
    <w:rsid w:val="000E46E1"/>
    <w:rsid w:val="000F0FFD"/>
    <w:rsid w:val="000F1C36"/>
    <w:rsid w:val="00100584"/>
    <w:rsid w:val="00103D70"/>
    <w:rsid w:val="00113436"/>
    <w:rsid w:val="0012208C"/>
    <w:rsid w:val="00124426"/>
    <w:rsid w:val="00125EBE"/>
    <w:rsid w:val="0013559E"/>
    <w:rsid w:val="001456E7"/>
    <w:rsid w:val="00146762"/>
    <w:rsid w:val="001579FF"/>
    <w:rsid w:val="00165C51"/>
    <w:rsid w:val="00177E60"/>
    <w:rsid w:val="00181118"/>
    <w:rsid w:val="0018190F"/>
    <w:rsid w:val="0018347F"/>
    <w:rsid w:val="001839A5"/>
    <w:rsid w:val="00190BE3"/>
    <w:rsid w:val="00196563"/>
    <w:rsid w:val="00196871"/>
    <w:rsid w:val="001A3712"/>
    <w:rsid w:val="001A637C"/>
    <w:rsid w:val="001A78D8"/>
    <w:rsid w:val="001C1AFB"/>
    <w:rsid w:val="001C677C"/>
    <w:rsid w:val="001C727D"/>
    <w:rsid w:val="001D1E9F"/>
    <w:rsid w:val="001E1001"/>
    <w:rsid w:val="001E41C8"/>
    <w:rsid w:val="001E473D"/>
    <w:rsid w:val="001F377E"/>
    <w:rsid w:val="001F5B6D"/>
    <w:rsid w:val="001F7FB1"/>
    <w:rsid w:val="00203322"/>
    <w:rsid w:val="002035AF"/>
    <w:rsid w:val="002038C6"/>
    <w:rsid w:val="00207750"/>
    <w:rsid w:val="0020788D"/>
    <w:rsid w:val="00210E25"/>
    <w:rsid w:val="00215855"/>
    <w:rsid w:val="00220A6C"/>
    <w:rsid w:val="0023642E"/>
    <w:rsid w:val="00250521"/>
    <w:rsid w:val="00250B5A"/>
    <w:rsid w:val="002537E7"/>
    <w:rsid w:val="00261F6D"/>
    <w:rsid w:val="00264301"/>
    <w:rsid w:val="00265817"/>
    <w:rsid w:val="00270871"/>
    <w:rsid w:val="00274866"/>
    <w:rsid w:val="00287B2E"/>
    <w:rsid w:val="00290655"/>
    <w:rsid w:val="002A148A"/>
    <w:rsid w:val="002A2C16"/>
    <w:rsid w:val="002C1626"/>
    <w:rsid w:val="002D4598"/>
    <w:rsid w:val="002D476A"/>
    <w:rsid w:val="002F5D8B"/>
    <w:rsid w:val="003076E8"/>
    <w:rsid w:val="00321350"/>
    <w:rsid w:val="00322DAD"/>
    <w:rsid w:val="00330B07"/>
    <w:rsid w:val="00336E31"/>
    <w:rsid w:val="00340019"/>
    <w:rsid w:val="0034706F"/>
    <w:rsid w:val="003504BE"/>
    <w:rsid w:val="003769A3"/>
    <w:rsid w:val="00384D00"/>
    <w:rsid w:val="00387AF8"/>
    <w:rsid w:val="003A07FE"/>
    <w:rsid w:val="003A1D91"/>
    <w:rsid w:val="003A6D85"/>
    <w:rsid w:val="003B14E9"/>
    <w:rsid w:val="003B2F26"/>
    <w:rsid w:val="003B691C"/>
    <w:rsid w:val="003C052A"/>
    <w:rsid w:val="003C178C"/>
    <w:rsid w:val="003C6754"/>
    <w:rsid w:val="003F05EA"/>
    <w:rsid w:val="003F1ED5"/>
    <w:rsid w:val="003F47C8"/>
    <w:rsid w:val="003F6A43"/>
    <w:rsid w:val="004140A2"/>
    <w:rsid w:val="0041480A"/>
    <w:rsid w:val="00421D6D"/>
    <w:rsid w:val="00446949"/>
    <w:rsid w:val="004537D6"/>
    <w:rsid w:val="004556A5"/>
    <w:rsid w:val="00462605"/>
    <w:rsid w:val="004659F7"/>
    <w:rsid w:val="00481C35"/>
    <w:rsid w:val="00483A80"/>
    <w:rsid w:val="0048573F"/>
    <w:rsid w:val="00486FAF"/>
    <w:rsid w:val="00496DEE"/>
    <w:rsid w:val="004A0B2A"/>
    <w:rsid w:val="004D6303"/>
    <w:rsid w:val="004D6675"/>
    <w:rsid w:val="004E3452"/>
    <w:rsid w:val="004F2692"/>
    <w:rsid w:val="004F3CB4"/>
    <w:rsid w:val="004F461A"/>
    <w:rsid w:val="0050637F"/>
    <w:rsid w:val="00513A0A"/>
    <w:rsid w:val="00513F3A"/>
    <w:rsid w:val="00515717"/>
    <w:rsid w:val="0053677B"/>
    <w:rsid w:val="00536B76"/>
    <w:rsid w:val="005408F2"/>
    <w:rsid w:val="005438BF"/>
    <w:rsid w:val="00556718"/>
    <w:rsid w:val="00561C8F"/>
    <w:rsid w:val="00563BF5"/>
    <w:rsid w:val="0056402E"/>
    <w:rsid w:val="0056574A"/>
    <w:rsid w:val="00567796"/>
    <w:rsid w:val="00567A8D"/>
    <w:rsid w:val="00571F78"/>
    <w:rsid w:val="00573C9E"/>
    <w:rsid w:val="005818CA"/>
    <w:rsid w:val="0058745F"/>
    <w:rsid w:val="00587810"/>
    <w:rsid w:val="00592A1A"/>
    <w:rsid w:val="005A368D"/>
    <w:rsid w:val="005B0E48"/>
    <w:rsid w:val="005C3EC6"/>
    <w:rsid w:val="005E07BD"/>
    <w:rsid w:val="005F22BB"/>
    <w:rsid w:val="005F46D0"/>
    <w:rsid w:val="00605304"/>
    <w:rsid w:val="006108CD"/>
    <w:rsid w:val="006359DF"/>
    <w:rsid w:val="00642507"/>
    <w:rsid w:val="00657845"/>
    <w:rsid w:val="00661DBA"/>
    <w:rsid w:val="00666260"/>
    <w:rsid w:val="006735F6"/>
    <w:rsid w:val="00677D60"/>
    <w:rsid w:val="00687CFC"/>
    <w:rsid w:val="00691321"/>
    <w:rsid w:val="00692324"/>
    <w:rsid w:val="00694381"/>
    <w:rsid w:val="0069562B"/>
    <w:rsid w:val="006A2EED"/>
    <w:rsid w:val="006A316C"/>
    <w:rsid w:val="006B3DF8"/>
    <w:rsid w:val="006B7430"/>
    <w:rsid w:val="006C0FD1"/>
    <w:rsid w:val="006E241D"/>
    <w:rsid w:val="006E5248"/>
    <w:rsid w:val="006E5C42"/>
    <w:rsid w:val="006F3000"/>
    <w:rsid w:val="007034AE"/>
    <w:rsid w:val="00704F08"/>
    <w:rsid w:val="00721750"/>
    <w:rsid w:val="00721806"/>
    <w:rsid w:val="00724685"/>
    <w:rsid w:val="007248C8"/>
    <w:rsid w:val="00742EA2"/>
    <w:rsid w:val="007432E3"/>
    <w:rsid w:val="007505FE"/>
    <w:rsid w:val="0075120E"/>
    <w:rsid w:val="00761AF6"/>
    <w:rsid w:val="00770BFC"/>
    <w:rsid w:val="0077165F"/>
    <w:rsid w:val="00772369"/>
    <w:rsid w:val="00781BAD"/>
    <w:rsid w:val="00786429"/>
    <w:rsid w:val="00793A9B"/>
    <w:rsid w:val="007B00E0"/>
    <w:rsid w:val="007B2194"/>
    <w:rsid w:val="007B3420"/>
    <w:rsid w:val="007B5747"/>
    <w:rsid w:val="007B5CC2"/>
    <w:rsid w:val="007B5CD3"/>
    <w:rsid w:val="007C69DE"/>
    <w:rsid w:val="007C6B28"/>
    <w:rsid w:val="007C717C"/>
    <w:rsid w:val="007D3A16"/>
    <w:rsid w:val="007D6010"/>
    <w:rsid w:val="007D6FE8"/>
    <w:rsid w:val="007E5214"/>
    <w:rsid w:val="007E5A32"/>
    <w:rsid w:val="007F1830"/>
    <w:rsid w:val="007F2952"/>
    <w:rsid w:val="007F3403"/>
    <w:rsid w:val="007F376B"/>
    <w:rsid w:val="008030DD"/>
    <w:rsid w:val="0081337D"/>
    <w:rsid w:val="008164E1"/>
    <w:rsid w:val="00822CC9"/>
    <w:rsid w:val="00832566"/>
    <w:rsid w:val="00844E3F"/>
    <w:rsid w:val="008660FE"/>
    <w:rsid w:val="00871090"/>
    <w:rsid w:val="0088560A"/>
    <w:rsid w:val="00886338"/>
    <w:rsid w:val="0089379C"/>
    <w:rsid w:val="008A672A"/>
    <w:rsid w:val="008A7D42"/>
    <w:rsid w:val="008B2CB2"/>
    <w:rsid w:val="008C029C"/>
    <w:rsid w:val="008C4B26"/>
    <w:rsid w:val="008D53D9"/>
    <w:rsid w:val="008E003F"/>
    <w:rsid w:val="008F0C5D"/>
    <w:rsid w:val="008F10E5"/>
    <w:rsid w:val="00926A7A"/>
    <w:rsid w:val="00927A6C"/>
    <w:rsid w:val="00930823"/>
    <w:rsid w:val="00937AF8"/>
    <w:rsid w:val="00942743"/>
    <w:rsid w:val="00947193"/>
    <w:rsid w:val="009473C8"/>
    <w:rsid w:val="00947D5B"/>
    <w:rsid w:val="00965D53"/>
    <w:rsid w:val="0097265F"/>
    <w:rsid w:val="00981801"/>
    <w:rsid w:val="009901D1"/>
    <w:rsid w:val="009A2976"/>
    <w:rsid w:val="009A3F89"/>
    <w:rsid w:val="009B226D"/>
    <w:rsid w:val="009C13CF"/>
    <w:rsid w:val="009C29F5"/>
    <w:rsid w:val="009C2D35"/>
    <w:rsid w:val="009C437D"/>
    <w:rsid w:val="009C7548"/>
    <w:rsid w:val="009D3D41"/>
    <w:rsid w:val="009D44EE"/>
    <w:rsid w:val="009E0EC6"/>
    <w:rsid w:val="009E7CAC"/>
    <w:rsid w:val="009F3D62"/>
    <w:rsid w:val="009F64E5"/>
    <w:rsid w:val="00A03DA7"/>
    <w:rsid w:val="00A20036"/>
    <w:rsid w:val="00A22809"/>
    <w:rsid w:val="00A22A19"/>
    <w:rsid w:val="00A2789A"/>
    <w:rsid w:val="00A32ECD"/>
    <w:rsid w:val="00A33315"/>
    <w:rsid w:val="00A421D6"/>
    <w:rsid w:val="00A50B5B"/>
    <w:rsid w:val="00A52D82"/>
    <w:rsid w:val="00A72DFE"/>
    <w:rsid w:val="00A85D6B"/>
    <w:rsid w:val="00A91452"/>
    <w:rsid w:val="00A937C0"/>
    <w:rsid w:val="00AA1D60"/>
    <w:rsid w:val="00AA3CE1"/>
    <w:rsid w:val="00AB713D"/>
    <w:rsid w:val="00AC2FCE"/>
    <w:rsid w:val="00AD1E8D"/>
    <w:rsid w:val="00AD39DB"/>
    <w:rsid w:val="00AD56D2"/>
    <w:rsid w:val="00AE089D"/>
    <w:rsid w:val="00AE7553"/>
    <w:rsid w:val="00AF0BA7"/>
    <w:rsid w:val="00B02FFE"/>
    <w:rsid w:val="00B0608E"/>
    <w:rsid w:val="00B13C3E"/>
    <w:rsid w:val="00B20C74"/>
    <w:rsid w:val="00B238C9"/>
    <w:rsid w:val="00B26525"/>
    <w:rsid w:val="00B302CA"/>
    <w:rsid w:val="00B31025"/>
    <w:rsid w:val="00B352DB"/>
    <w:rsid w:val="00B423E8"/>
    <w:rsid w:val="00B4741D"/>
    <w:rsid w:val="00B51762"/>
    <w:rsid w:val="00B60057"/>
    <w:rsid w:val="00B604AB"/>
    <w:rsid w:val="00B6628A"/>
    <w:rsid w:val="00B848DD"/>
    <w:rsid w:val="00BA01DF"/>
    <w:rsid w:val="00BA08F8"/>
    <w:rsid w:val="00BA10A8"/>
    <w:rsid w:val="00BA24C7"/>
    <w:rsid w:val="00BB0A12"/>
    <w:rsid w:val="00BB1E91"/>
    <w:rsid w:val="00BB64EE"/>
    <w:rsid w:val="00BB72C2"/>
    <w:rsid w:val="00BC3F45"/>
    <w:rsid w:val="00BD7F16"/>
    <w:rsid w:val="00BE4117"/>
    <w:rsid w:val="00BE6FD3"/>
    <w:rsid w:val="00BF2660"/>
    <w:rsid w:val="00BF618E"/>
    <w:rsid w:val="00C123A5"/>
    <w:rsid w:val="00C23E92"/>
    <w:rsid w:val="00C25780"/>
    <w:rsid w:val="00C25B08"/>
    <w:rsid w:val="00C3023E"/>
    <w:rsid w:val="00C31E50"/>
    <w:rsid w:val="00C31FD4"/>
    <w:rsid w:val="00C44F6B"/>
    <w:rsid w:val="00C6106F"/>
    <w:rsid w:val="00C67391"/>
    <w:rsid w:val="00C67CCE"/>
    <w:rsid w:val="00C768DE"/>
    <w:rsid w:val="00C8537B"/>
    <w:rsid w:val="00C86847"/>
    <w:rsid w:val="00C907EC"/>
    <w:rsid w:val="00C90DD1"/>
    <w:rsid w:val="00C91E9C"/>
    <w:rsid w:val="00C9571A"/>
    <w:rsid w:val="00CA6B41"/>
    <w:rsid w:val="00CB21F2"/>
    <w:rsid w:val="00CB7495"/>
    <w:rsid w:val="00CD2DF6"/>
    <w:rsid w:val="00CD5C0C"/>
    <w:rsid w:val="00CD6EC4"/>
    <w:rsid w:val="00CD76BF"/>
    <w:rsid w:val="00CE0F50"/>
    <w:rsid w:val="00CE27A5"/>
    <w:rsid w:val="00CE2E76"/>
    <w:rsid w:val="00CE52D1"/>
    <w:rsid w:val="00CF4292"/>
    <w:rsid w:val="00D0467A"/>
    <w:rsid w:val="00D16DFC"/>
    <w:rsid w:val="00D24951"/>
    <w:rsid w:val="00D3774F"/>
    <w:rsid w:val="00D42259"/>
    <w:rsid w:val="00D56026"/>
    <w:rsid w:val="00D561A7"/>
    <w:rsid w:val="00D57E15"/>
    <w:rsid w:val="00D62668"/>
    <w:rsid w:val="00D67D51"/>
    <w:rsid w:val="00D74137"/>
    <w:rsid w:val="00D804C0"/>
    <w:rsid w:val="00D851E8"/>
    <w:rsid w:val="00D8703F"/>
    <w:rsid w:val="00D90362"/>
    <w:rsid w:val="00D93CF1"/>
    <w:rsid w:val="00D974BB"/>
    <w:rsid w:val="00D97D33"/>
    <w:rsid w:val="00DB2457"/>
    <w:rsid w:val="00DD583C"/>
    <w:rsid w:val="00DE033C"/>
    <w:rsid w:val="00DE4256"/>
    <w:rsid w:val="00DF1B56"/>
    <w:rsid w:val="00E0208F"/>
    <w:rsid w:val="00E04A07"/>
    <w:rsid w:val="00E07CD3"/>
    <w:rsid w:val="00E11C8A"/>
    <w:rsid w:val="00E120CB"/>
    <w:rsid w:val="00E12777"/>
    <w:rsid w:val="00E12D57"/>
    <w:rsid w:val="00E13A09"/>
    <w:rsid w:val="00E311FD"/>
    <w:rsid w:val="00E32C46"/>
    <w:rsid w:val="00E40772"/>
    <w:rsid w:val="00E42605"/>
    <w:rsid w:val="00E62F62"/>
    <w:rsid w:val="00E63BC4"/>
    <w:rsid w:val="00E8100A"/>
    <w:rsid w:val="00E925BF"/>
    <w:rsid w:val="00EA414F"/>
    <w:rsid w:val="00EB1528"/>
    <w:rsid w:val="00EB33FC"/>
    <w:rsid w:val="00EC2736"/>
    <w:rsid w:val="00EC4C60"/>
    <w:rsid w:val="00EE0705"/>
    <w:rsid w:val="00EE162A"/>
    <w:rsid w:val="00EE6761"/>
    <w:rsid w:val="00EE7CFC"/>
    <w:rsid w:val="00EF46D4"/>
    <w:rsid w:val="00EF63D6"/>
    <w:rsid w:val="00F02237"/>
    <w:rsid w:val="00F0542D"/>
    <w:rsid w:val="00F17F10"/>
    <w:rsid w:val="00F24347"/>
    <w:rsid w:val="00F27B78"/>
    <w:rsid w:val="00F3053F"/>
    <w:rsid w:val="00F424EF"/>
    <w:rsid w:val="00F53314"/>
    <w:rsid w:val="00F53902"/>
    <w:rsid w:val="00F657F6"/>
    <w:rsid w:val="00F72EA3"/>
    <w:rsid w:val="00F73354"/>
    <w:rsid w:val="00F8181F"/>
    <w:rsid w:val="00F82EFB"/>
    <w:rsid w:val="00F8590B"/>
    <w:rsid w:val="00F85C64"/>
    <w:rsid w:val="00F91734"/>
    <w:rsid w:val="00FA19C9"/>
    <w:rsid w:val="00FA2A4A"/>
    <w:rsid w:val="00FB23BA"/>
    <w:rsid w:val="00FB3105"/>
    <w:rsid w:val="00FB7F9D"/>
    <w:rsid w:val="00FC0563"/>
    <w:rsid w:val="00FC3A29"/>
    <w:rsid w:val="00FC4C5B"/>
    <w:rsid w:val="00FE6B4D"/>
    <w:rsid w:val="00FF5437"/>
    <w:rsid w:val="00FF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CC9606"/>
  <w15:docId w15:val="{F023DBD8-10DC-4D0A-90FB-9055E8AC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13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07572E"/>
    <w:pPr>
      <w:keepNext/>
      <w:spacing w:before="240" w:after="60"/>
      <w:jc w:val="both"/>
      <w:outlineLvl w:val="0"/>
    </w:pPr>
    <w:rPr>
      <w:rFonts w:ascii="Arial" w:hAnsi="Arial"/>
      <w:b/>
      <w:kern w:val="32"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218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218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0E2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0E2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E23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er">
    <w:name w:val="header"/>
    <w:basedOn w:val="Normal"/>
    <w:link w:val="Head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E2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3559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0E23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13559E"/>
    <w:rPr>
      <w:rFonts w:cs="Times New Roman"/>
    </w:rPr>
  </w:style>
  <w:style w:type="paragraph" w:styleId="Title">
    <w:name w:val="Title"/>
    <w:basedOn w:val="Normal"/>
    <w:link w:val="TitleChar"/>
    <w:uiPriority w:val="99"/>
    <w:qFormat/>
    <w:rsid w:val="00290655"/>
    <w:pPr>
      <w:jc w:val="center"/>
    </w:pPr>
    <w:rPr>
      <w:b/>
      <w:sz w:val="22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F0E23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99"/>
    <w:rsid w:val="001A78D8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1E41C8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113436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8A67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E23"/>
    <w:rPr>
      <w:sz w:val="0"/>
      <w:szCs w:val="0"/>
    </w:rPr>
  </w:style>
  <w:style w:type="paragraph" w:styleId="NormalWeb">
    <w:name w:val="Normal (Web)"/>
    <w:basedOn w:val="Normal"/>
    <w:uiPriority w:val="99"/>
    <w:rsid w:val="003B2F26"/>
  </w:style>
  <w:style w:type="paragraph" w:styleId="ListParagraph">
    <w:name w:val="List Paragraph"/>
    <w:basedOn w:val="Normal"/>
    <w:uiPriority w:val="34"/>
    <w:qFormat/>
    <w:rsid w:val="00DD583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90B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8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623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.waller@ucl.ac.u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.a.brazier@reading.ac.u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80236-6158-429B-BF0C-C12E57F2C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95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SC-BMCS</vt:lpstr>
    </vt:vector>
  </TitlesOfParts>
  <Company>Maggi Churchouse Events</Company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-BMCS</dc:title>
  <dc:creator>Maggi Churchouse</dc:creator>
  <cp:lastModifiedBy>Hayley McConnell</cp:lastModifiedBy>
  <cp:revision>12</cp:revision>
  <cp:lastPrinted>2013-09-09T14:15:00Z</cp:lastPrinted>
  <dcterms:created xsi:type="dcterms:W3CDTF">2024-02-05T09:33:00Z</dcterms:created>
  <dcterms:modified xsi:type="dcterms:W3CDTF">2024-04-10T14:24:00Z</dcterms:modified>
</cp:coreProperties>
</file>